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DB055" w14:textId="77777777" w:rsidR="00E87BD8" w:rsidRDefault="00E87BD8" w:rsidP="00070D73">
      <w:pPr>
        <w:pStyle w:val="NoSpacing"/>
        <w:jc w:val="center"/>
        <w:rPr>
          <w:rFonts w:ascii="Verdana" w:hAnsi="Verdana"/>
          <w:b/>
          <w:i/>
        </w:rPr>
      </w:pPr>
    </w:p>
    <w:p w14:paraId="18129FD2" w14:textId="487BD407" w:rsidR="00070D73" w:rsidRPr="00640FB1" w:rsidRDefault="00070D73" w:rsidP="00070D73">
      <w:pPr>
        <w:pStyle w:val="NoSpacing"/>
        <w:jc w:val="center"/>
        <w:rPr>
          <w:rFonts w:cstheme="minorHAnsi"/>
          <w:b/>
          <w:iCs/>
        </w:rPr>
      </w:pPr>
      <w:r w:rsidRPr="00640FB1">
        <w:rPr>
          <w:rFonts w:cstheme="minorHAnsi"/>
          <w:b/>
          <w:iCs/>
        </w:rPr>
        <w:t xml:space="preserve">Developing Character One Lap at a </w:t>
      </w:r>
      <w:r w:rsidR="00287E1B" w:rsidRPr="00640FB1">
        <w:rPr>
          <w:rFonts w:cstheme="minorHAnsi"/>
          <w:b/>
          <w:iCs/>
        </w:rPr>
        <w:t>T</w:t>
      </w:r>
      <w:r w:rsidRPr="00640FB1">
        <w:rPr>
          <w:rFonts w:cstheme="minorHAnsi"/>
          <w:b/>
          <w:iCs/>
        </w:rPr>
        <w:t>ime</w:t>
      </w:r>
    </w:p>
    <w:p w14:paraId="1D8A0758" w14:textId="3C00C8AC" w:rsidR="00070D73" w:rsidRPr="00640FB1" w:rsidRDefault="009653A3" w:rsidP="00070D73">
      <w:pPr>
        <w:pStyle w:val="NoSpacing"/>
        <w:jc w:val="center"/>
        <w:rPr>
          <w:rFonts w:cstheme="minorHAnsi"/>
          <w:iCs/>
        </w:rPr>
      </w:pPr>
      <w:r w:rsidRPr="00640FB1">
        <w:rPr>
          <w:rFonts w:cstheme="minorHAnsi"/>
          <w:iCs/>
        </w:rPr>
        <w:t xml:space="preserve">Parents meeting </w:t>
      </w:r>
      <w:r w:rsidR="00DA61E5">
        <w:rPr>
          <w:rFonts w:cstheme="minorHAnsi"/>
          <w:iCs/>
        </w:rPr>
        <w:t>1</w:t>
      </w:r>
      <w:r w:rsidR="00AF0696">
        <w:rPr>
          <w:rFonts w:cstheme="minorHAnsi"/>
          <w:iCs/>
        </w:rPr>
        <w:t>2</w:t>
      </w:r>
      <w:r w:rsidR="007F04DF" w:rsidRPr="00640FB1">
        <w:rPr>
          <w:rFonts w:cstheme="minorHAnsi"/>
          <w:iCs/>
        </w:rPr>
        <w:t>/</w:t>
      </w:r>
      <w:r w:rsidR="00220DA0">
        <w:rPr>
          <w:rFonts w:cstheme="minorHAnsi"/>
          <w:iCs/>
        </w:rPr>
        <w:t>0</w:t>
      </w:r>
      <w:r w:rsidR="00AF0696">
        <w:rPr>
          <w:rFonts w:cstheme="minorHAnsi"/>
          <w:iCs/>
        </w:rPr>
        <w:t>7</w:t>
      </w:r>
      <w:r w:rsidR="00DA61E5">
        <w:rPr>
          <w:rFonts w:cstheme="minorHAnsi"/>
          <w:iCs/>
        </w:rPr>
        <w:t>/</w:t>
      </w:r>
      <w:r w:rsidR="007F04DF" w:rsidRPr="00640FB1">
        <w:rPr>
          <w:rFonts w:cstheme="minorHAnsi"/>
          <w:iCs/>
        </w:rPr>
        <w:t>21</w:t>
      </w:r>
    </w:p>
    <w:p w14:paraId="53487C75" w14:textId="77777777" w:rsidR="00251A0F" w:rsidRPr="00640FB1" w:rsidRDefault="00251A0F" w:rsidP="00174B9C">
      <w:pPr>
        <w:pStyle w:val="Default"/>
        <w:rPr>
          <w:rFonts w:asciiTheme="minorHAnsi" w:hAnsiTheme="minorHAnsi" w:cstheme="minorHAnsi"/>
          <w:b/>
          <w:bCs/>
          <w:iCs/>
          <w:sz w:val="20"/>
          <w:szCs w:val="20"/>
          <w:u w:val="single"/>
        </w:rPr>
      </w:pPr>
    </w:p>
    <w:p w14:paraId="1EDB64E8" w14:textId="77777777" w:rsidR="00174B9C" w:rsidRPr="00287E1B" w:rsidRDefault="00174B9C" w:rsidP="00174B9C">
      <w:pPr>
        <w:pStyle w:val="Default"/>
        <w:rPr>
          <w:rFonts w:asciiTheme="majorHAnsi" w:hAnsiTheme="majorHAnsi" w:cstheme="majorHAnsi"/>
          <w:iCs/>
          <w:sz w:val="22"/>
          <w:szCs w:val="22"/>
          <w:u w:val="single"/>
        </w:rPr>
      </w:pPr>
      <w:r w:rsidRPr="00287E1B">
        <w:rPr>
          <w:rFonts w:asciiTheme="majorHAnsi" w:hAnsiTheme="majorHAnsi" w:cstheme="majorHAnsi"/>
          <w:b/>
          <w:bCs/>
          <w:iCs/>
          <w:sz w:val="22"/>
          <w:szCs w:val="22"/>
          <w:u w:val="single"/>
        </w:rPr>
        <w:t xml:space="preserve">Statement of purpose: </w:t>
      </w:r>
    </w:p>
    <w:p w14:paraId="61BAC7EF" w14:textId="77777777" w:rsidR="00174B9C" w:rsidRPr="00287E1B" w:rsidRDefault="00174B9C" w:rsidP="00174B9C">
      <w:pPr>
        <w:pStyle w:val="Default"/>
        <w:rPr>
          <w:rFonts w:asciiTheme="majorHAnsi" w:hAnsiTheme="majorHAnsi" w:cstheme="majorHAnsi"/>
          <w:iCs/>
          <w:sz w:val="22"/>
          <w:szCs w:val="22"/>
        </w:rPr>
      </w:pPr>
      <w:r w:rsidRPr="00287E1B">
        <w:rPr>
          <w:rFonts w:asciiTheme="majorHAnsi" w:hAnsiTheme="majorHAnsi" w:cstheme="majorHAnsi"/>
          <w:b/>
          <w:bCs/>
          <w:iCs/>
          <w:sz w:val="22"/>
          <w:szCs w:val="22"/>
        </w:rPr>
        <w:t>To develop a culture of connectedness within YOTA by “making big feel s</w:t>
      </w:r>
      <w:r w:rsidR="00797E9A" w:rsidRPr="00287E1B">
        <w:rPr>
          <w:rFonts w:asciiTheme="majorHAnsi" w:hAnsiTheme="majorHAnsi" w:cstheme="majorHAnsi"/>
          <w:b/>
          <w:bCs/>
          <w:iCs/>
          <w:sz w:val="22"/>
          <w:szCs w:val="22"/>
        </w:rPr>
        <w:t>m</w:t>
      </w:r>
      <w:r w:rsidRPr="00287E1B">
        <w:rPr>
          <w:rFonts w:asciiTheme="majorHAnsi" w:hAnsiTheme="majorHAnsi" w:cstheme="majorHAnsi"/>
          <w:b/>
          <w:bCs/>
          <w:iCs/>
          <w:sz w:val="22"/>
          <w:szCs w:val="22"/>
        </w:rPr>
        <w:t>all;” to unify and improve the YOTA experience and engagement throughout the team.</w:t>
      </w:r>
    </w:p>
    <w:p w14:paraId="559509BE" w14:textId="77777777" w:rsidR="00367312" w:rsidRPr="00287E1B" w:rsidRDefault="00367312" w:rsidP="0047380F">
      <w:pPr>
        <w:pStyle w:val="NoSpacing"/>
        <w:rPr>
          <w:rFonts w:asciiTheme="majorHAnsi" w:hAnsiTheme="majorHAnsi" w:cstheme="majorHAnsi"/>
          <w:iCs/>
        </w:rPr>
      </w:pPr>
    </w:p>
    <w:p w14:paraId="26327CC3" w14:textId="77777777" w:rsidR="00AF0696" w:rsidRDefault="005C6CAC" w:rsidP="0047380F">
      <w:pPr>
        <w:pStyle w:val="NoSpacing"/>
        <w:rPr>
          <w:rFonts w:cstheme="minorHAnsi"/>
        </w:rPr>
      </w:pPr>
      <w:r w:rsidRPr="0056178D">
        <w:rPr>
          <w:rFonts w:cstheme="minorHAnsi"/>
        </w:rPr>
        <w:t>As we live into our</w:t>
      </w:r>
      <w:r w:rsidR="007F04DF" w:rsidRPr="0056178D">
        <w:rPr>
          <w:rFonts w:cstheme="minorHAnsi"/>
        </w:rPr>
        <w:t xml:space="preserve"> new</w:t>
      </w:r>
      <w:r w:rsidRPr="0056178D">
        <w:rPr>
          <w:rFonts w:cstheme="minorHAnsi"/>
        </w:rPr>
        <w:t xml:space="preserve"> </w:t>
      </w:r>
      <w:r w:rsidR="00667C32" w:rsidRPr="0056178D">
        <w:rPr>
          <w:rFonts w:cstheme="minorHAnsi"/>
        </w:rPr>
        <w:t>season</w:t>
      </w:r>
      <w:r w:rsidR="00367312" w:rsidRPr="0056178D">
        <w:rPr>
          <w:rFonts w:cstheme="minorHAnsi"/>
        </w:rPr>
        <w:t>, we are grateful for your leadership</w:t>
      </w:r>
      <w:r w:rsidR="00D111D8" w:rsidRPr="0056178D">
        <w:rPr>
          <w:rFonts w:cstheme="minorHAnsi"/>
        </w:rPr>
        <w:t xml:space="preserve"> </w:t>
      </w:r>
      <w:r w:rsidR="00AF0696">
        <w:rPr>
          <w:rFonts w:cstheme="minorHAnsi"/>
        </w:rPr>
        <w:t xml:space="preserve">to </w:t>
      </w:r>
      <w:r w:rsidR="00D111D8" w:rsidRPr="0056178D">
        <w:rPr>
          <w:rFonts w:cstheme="minorHAnsi"/>
        </w:rPr>
        <w:t xml:space="preserve">help </w:t>
      </w:r>
      <w:r w:rsidR="007F04DF" w:rsidRPr="0056178D">
        <w:rPr>
          <w:rFonts w:cstheme="minorHAnsi"/>
        </w:rPr>
        <w:t>us build UNITY</w:t>
      </w:r>
      <w:r w:rsidR="00D111D8" w:rsidRPr="0056178D">
        <w:rPr>
          <w:rFonts w:cstheme="minorHAnsi"/>
        </w:rPr>
        <w:t xml:space="preserve">. </w:t>
      </w:r>
    </w:p>
    <w:p w14:paraId="51A3A9C5" w14:textId="2442B8F4" w:rsidR="0047380F" w:rsidRPr="0056178D" w:rsidRDefault="00AF0696" w:rsidP="0047380F">
      <w:pPr>
        <w:pStyle w:val="NoSpacing"/>
        <w:rPr>
          <w:rFonts w:cstheme="minorHAnsi"/>
        </w:rPr>
      </w:pPr>
      <w:r>
        <w:rPr>
          <w:rFonts w:cstheme="minorHAnsi"/>
        </w:rPr>
        <w:t xml:space="preserve">The purpose of this meeting is to: </w:t>
      </w:r>
      <w:r w:rsidRPr="00AF0696">
        <w:rPr>
          <w:rFonts w:cstheme="minorHAnsi"/>
          <w:b/>
        </w:rPr>
        <w:t>Inform, Update and provide Clarity.</w:t>
      </w:r>
      <w:r>
        <w:rPr>
          <w:rFonts w:cstheme="minorHAnsi"/>
        </w:rPr>
        <w:t xml:space="preserve">  </w:t>
      </w:r>
    </w:p>
    <w:p w14:paraId="0EB4CC0D" w14:textId="77777777" w:rsidR="00D52CC4" w:rsidRPr="0056178D" w:rsidRDefault="00D52CC4" w:rsidP="005C16F8">
      <w:pPr>
        <w:pStyle w:val="NoSpacing"/>
        <w:rPr>
          <w:rFonts w:cstheme="minorHAnsi"/>
        </w:rPr>
      </w:pPr>
    </w:p>
    <w:p w14:paraId="4904CE43" w14:textId="0CBEDE88" w:rsidR="00C77491" w:rsidRDefault="005C16F8" w:rsidP="0047380F">
      <w:pPr>
        <w:pStyle w:val="NoSpacing"/>
        <w:rPr>
          <w:rFonts w:cstheme="minorHAnsi"/>
        </w:rPr>
      </w:pPr>
      <w:r w:rsidRPr="0056178D">
        <w:rPr>
          <w:rFonts w:cstheme="minorHAnsi"/>
        </w:rPr>
        <w:t xml:space="preserve">Mission </w:t>
      </w:r>
      <w:r w:rsidR="00287E1B" w:rsidRPr="0056178D">
        <w:rPr>
          <w:rFonts w:cstheme="minorHAnsi"/>
        </w:rPr>
        <w:t>M</w:t>
      </w:r>
      <w:r w:rsidRPr="0056178D">
        <w:rPr>
          <w:rFonts w:cstheme="minorHAnsi"/>
        </w:rPr>
        <w:t>oment</w:t>
      </w:r>
      <w:r w:rsidR="00AF0696">
        <w:rPr>
          <w:rFonts w:cstheme="minorHAnsi"/>
        </w:rPr>
        <w:t xml:space="preserve"> – FDR – “</w:t>
      </w:r>
      <w:r w:rsidR="00AF0696" w:rsidRPr="00AF0696">
        <w:rPr>
          <w:rFonts w:cstheme="minorHAnsi"/>
        </w:rPr>
        <w:t>a date which will live in infamy</w:t>
      </w:r>
      <w:r w:rsidR="00AF0696">
        <w:rPr>
          <w:rFonts w:cstheme="minorHAnsi"/>
        </w:rPr>
        <w:t>”</w:t>
      </w:r>
    </w:p>
    <w:p w14:paraId="116BBB1C" w14:textId="0662DAFC" w:rsidR="007076A6" w:rsidRDefault="007076A6" w:rsidP="007076A6">
      <w:pPr>
        <w:pStyle w:val="NoSpacing"/>
        <w:numPr>
          <w:ilvl w:val="0"/>
          <w:numId w:val="40"/>
        </w:numPr>
        <w:rPr>
          <w:rFonts w:cstheme="minorHAnsi"/>
        </w:rPr>
      </w:pPr>
      <w:r>
        <w:rPr>
          <w:rFonts w:cstheme="minorHAnsi"/>
        </w:rPr>
        <w:t xml:space="preserve">Dan Houtz – </w:t>
      </w:r>
      <w:r w:rsidR="00383689">
        <w:rPr>
          <w:rFonts w:cstheme="minorHAnsi"/>
        </w:rPr>
        <w:t>shout out</w:t>
      </w:r>
      <w:r>
        <w:rPr>
          <w:rFonts w:cstheme="minorHAnsi"/>
        </w:rPr>
        <w:t xml:space="preserve"> to Jen Speerschneider who volunteered the whole meet + Tate and Derek.  </w:t>
      </w:r>
    </w:p>
    <w:p w14:paraId="78C2D8A6" w14:textId="03408DF3" w:rsidR="007076A6" w:rsidRPr="00094ABF" w:rsidRDefault="007076A6" w:rsidP="00AE62ED">
      <w:pPr>
        <w:pStyle w:val="NoSpacing"/>
        <w:numPr>
          <w:ilvl w:val="0"/>
          <w:numId w:val="40"/>
        </w:numPr>
        <w:rPr>
          <w:rFonts w:cstheme="minorHAnsi"/>
        </w:rPr>
      </w:pPr>
      <w:r w:rsidRPr="00094ABF">
        <w:rPr>
          <w:rFonts w:cstheme="minorHAnsi"/>
        </w:rPr>
        <w:t>Wendy Medlin</w:t>
      </w:r>
      <w:r w:rsidR="00094ABF" w:rsidRPr="00094ABF">
        <w:rPr>
          <w:rFonts w:cstheme="minorHAnsi"/>
        </w:rPr>
        <w:t xml:space="preserve"> and </w:t>
      </w:r>
      <w:bookmarkStart w:id="0" w:name="_GoBack"/>
      <w:bookmarkEnd w:id="0"/>
      <w:r w:rsidRPr="00094ABF">
        <w:rPr>
          <w:rFonts w:cstheme="minorHAnsi"/>
        </w:rPr>
        <w:t>John Newell both volunteered at Cap Classic</w:t>
      </w:r>
    </w:p>
    <w:p w14:paraId="69208F18" w14:textId="4136AB39" w:rsidR="007076A6" w:rsidRPr="0056178D" w:rsidRDefault="007076A6" w:rsidP="007076A6">
      <w:pPr>
        <w:pStyle w:val="NoSpacing"/>
        <w:numPr>
          <w:ilvl w:val="0"/>
          <w:numId w:val="40"/>
        </w:numPr>
        <w:rPr>
          <w:rFonts w:cstheme="minorHAnsi"/>
        </w:rPr>
      </w:pPr>
      <w:r>
        <w:rPr>
          <w:rFonts w:cstheme="minorHAnsi"/>
        </w:rPr>
        <w:t>Non-YOTA officials were very happy to be back at Cap Classic.  Great feedback. – Jenny Smith</w:t>
      </w:r>
    </w:p>
    <w:p w14:paraId="5869BB60" w14:textId="370DE61B" w:rsidR="0093075D" w:rsidRDefault="00DE2BCB" w:rsidP="0047380F">
      <w:pPr>
        <w:pStyle w:val="NoSpacing"/>
        <w:rPr>
          <w:rFonts w:cstheme="minorHAnsi"/>
        </w:rPr>
      </w:pPr>
      <w:r>
        <w:rPr>
          <w:rFonts w:cstheme="minorHAnsi"/>
        </w:rPr>
        <w:t xml:space="preserve">Celebrate: </w:t>
      </w:r>
      <w:r w:rsidR="002A29C4">
        <w:rPr>
          <w:rFonts w:cstheme="minorHAnsi"/>
        </w:rPr>
        <w:t xml:space="preserve">- </w:t>
      </w:r>
      <w:r w:rsidR="00AF0696">
        <w:rPr>
          <w:rFonts w:cstheme="minorHAnsi"/>
        </w:rPr>
        <w:t>Turkey</w:t>
      </w:r>
      <w:r w:rsidR="007076A6">
        <w:rPr>
          <w:rFonts w:cstheme="minorHAnsi"/>
        </w:rPr>
        <w:t xml:space="preserve"> – 356 swimmers</w:t>
      </w:r>
      <w:r w:rsidR="00A05A82">
        <w:rPr>
          <w:rFonts w:cstheme="minorHAnsi"/>
        </w:rPr>
        <w:t xml:space="preserve"> and Cap Classic - </w:t>
      </w:r>
      <w:r w:rsidR="007076A6">
        <w:rPr>
          <w:rFonts w:cstheme="minorHAnsi"/>
        </w:rPr>
        <w:t>133 swimmers</w:t>
      </w:r>
    </w:p>
    <w:p w14:paraId="29F84075" w14:textId="45E0E0ED" w:rsidR="00F91B94" w:rsidRPr="0056178D" w:rsidRDefault="00F91B94" w:rsidP="0047380F">
      <w:pPr>
        <w:pStyle w:val="NoSpacing"/>
        <w:rPr>
          <w:rFonts w:cstheme="minorHAnsi"/>
        </w:rPr>
      </w:pPr>
      <w:r>
        <w:rPr>
          <w:rFonts w:cstheme="minorHAnsi"/>
        </w:rPr>
        <w:t>Roster numbers</w:t>
      </w:r>
      <w:r w:rsidR="00DA61E5">
        <w:rPr>
          <w:rFonts w:cstheme="minorHAnsi"/>
        </w:rPr>
        <w:t xml:space="preserve">: </w:t>
      </w:r>
      <w:r w:rsidR="00967321">
        <w:rPr>
          <w:rFonts w:cstheme="minorHAnsi"/>
        </w:rPr>
        <w:t xml:space="preserve">- </w:t>
      </w:r>
      <w:r w:rsidR="00B948F2">
        <w:rPr>
          <w:rFonts w:cstheme="minorHAnsi"/>
        </w:rPr>
        <w:t>585 (plus 70 Prep swimmers)</w:t>
      </w:r>
    </w:p>
    <w:p w14:paraId="6B464650" w14:textId="25E15114" w:rsidR="00E57DC0" w:rsidRPr="0056178D" w:rsidRDefault="00E57DC0" w:rsidP="00E57DC0">
      <w:pPr>
        <w:pStyle w:val="NoSpacing"/>
        <w:rPr>
          <w:rFonts w:cstheme="minorHAnsi"/>
        </w:rPr>
      </w:pPr>
      <w:r w:rsidRPr="0056178D">
        <w:rPr>
          <w:rFonts w:cstheme="minorHAnsi"/>
        </w:rPr>
        <w:t>Pre</w:t>
      </w:r>
      <w:r w:rsidR="00AF0696">
        <w:rPr>
          <w:rFonts w:cstheme="minorHAnsi"/>
        </w:rPr>
        <w:t>-</w:t>
      </w:r>
      <w:r w:rsidRPr="0056178D">
        <w:rPr>
          <w:rFonts w:cstheme="minorHAnsi"/>
        </w:rPr>
        <w:t>work:</w:t>
      </w:r>
    </w:p>
    <w:p w14:paraId="72F8CAA3" w14:textId="445310A6" w:rsidR="00E138AD" w:rsidRPr="00E138AD" w:rsidRDefault="00DA61E5" w:rsidP="00E138AD">
      <w:pPr>
        <w:pStyle w:val="NoSpacing"/>
        <w:numPr>
          <w:ilvl w:val="0"/>
          <w:numId w:val="13"/>
        </w:numPr>
        <w:jc w:val="both"/>
        <w:rPr>
          <w:rFonts w:cstheme="minorHAnsi"/>
        </w:rPr>
      </w:pPr>
      <w:r>
        <w:rPr>
          <w:rFonts w:cstheme="minorHAnsi"/>
        </w:rPr>
        <w:t>Site updates – share with Jerry any questions in advance</w:t>
      </w:r>
      <w:r w:rsidR="00DE2BCB">
        <w:rPr>
          <w:rFonts w:cstheme="minorHAnsi"/>
        </w:rPr>
        <w:t xml:space="preserve">. </w:t>
      </w:r>
      <w:r w:rsidR="00E138AD" w:rsidRPr="00E138AD">
        <w:rPr>
          <w:rFonts w:cstheme="minorHAnsi"/>
        </w:rPr>
        <w:t xml:space="preserve"> </w:t>
      </w:r>
      <w:r w:rsidR="007076A6">
        <w:rPr>
          <w:rFonts w:cstheme="minorHAnsi"/>
        </w:rPr>
        <w:t xml:space="preserve">Going forward, want to spend less time on site updates. </w:t>
      </w:r>
      <w:r w:rsidR="00A05A82">
        <w:rPr>
          <w:rFonts w:cstheme="minorHAnsi"/>
        </w:rPr>
        <w:t xml:space="preserve">Please get feedback and </w:t>
      </w:r>
      <w:r w:rsidR="007076A6">
        <w:rPr>
          <w:rFonts w:cstheme="minorHAnsi"/>
        </w:rPr>
        <w:t>questions to Jerry in advance.</w:t>
      </w:r>
    </w:p>
    <w:p w14:paraId="7A60D1D1" w14:textId="55FC57A8" w:rsidR="0093075D" w:rsidRPr="00E138AD" w:rsidRDefault="00C77491" w:rsidP="00287E1B">
      <w:pPr>
        <w:pStyle w:val="NoSpacing"/>
        <w:numPr>
          <w:ilvl w:val="0"/>
          <w:numId w:val="13"/>
        </w:numPr>
        <w:rPr>
          <w:rFonts w:cstheme="minorHAnsi"/>
        </w:rPr>
      </w:pPr>
      <w:r w:rsidRPr="00E138AD">
        <w:rPr>
          <w:rFonts w:cstheme="minorHAnsi"/>
        </w:rPr>
        <w:t xml:space="preserve">Review minutes from </w:t>
      </w:r>
      <w:r w:rsidR="00AF0696">
        <w:rPr>
          <w:rFonts w:cstheme="minorHAnsi"/>
        </w:rPr>
        <w:t xml:space="preserve">the </w:t>
      </w:r>
      <w:r w:rsidRPr="00E138AD">
        <w:rPr>
          <w:rFonts w:cstheme="minorHAnsi"/>
        </w:rPr>
        <w:t xml:space="preserve">last meeting – </w:t>
      </w:r>
      <w:r w:rsidR="00DE2BCB">
        <w:rPr>
          <w:rFonts w:cstheme="minorHAnsi"/>
        </w:rPr>
        <w:t>a</w:t>
      </w:r>
      <w:r w:rsidRPr="00E138AD">
        <w:rPr>
          <w:rFonts w:cstheme="minorHAnsi"/>
        </w:rPr>
        <w:t>pprove</w:t>
      </w:r>
      <w:r w:rsidR="00A05A82">
        <w:rPr>
          <w:rFonts w:cstheme="minorHAnsi"/>
        </w:rPr>
        <w:t>d</w:t>
      </w:r>
      <w:r w:rsidRPr="00E138AD">
        <w:rPr>
          <w:rFonts w:cstheme="minorHAnsi"/>
        </w:rPr>
        <w:t xml:space="preserve"> </w:t>
      </w:r>
    </w:p>
    <w:p w14:paraId="4DF7472C" w14:textId="724D3815" w:rsidR="00D3291C" w:rsidRPr="00E138AD" w:rsidRDefault="00AF0696" w:rsidP="00287E1B">
      <w:pPr>
        <w:pStyle w:val="NoSpacing"/>
        <w:numPr>
          <w:ilvl w:val="0"/>
          <w:numId w:val="13"/>
        </w:numPr>
        <w:rPr>
          <w:rFonts w:cstheme="minorHAnsi"/>
        </w:rPr>
      </w:pPr>
      <w:r>
        <w:rPr>
          <w:rFonts w:cstheme="minorHAnsi"/>
        </w:rPr>
        <w:t xml:space="preserve">Send to Jerry any min from your </w:t>
      </w:r>
      <w:r w:rsidR="00D3291C" w:rsidRPr="00E138AD">
        <w:rPr>
          <w:rFonts w:cstheme="minorHAnsi"/>
        </w:rPr>
        <w:t xml:space="preserve">PAC </w:t>
      </w:r>
      <w:r>
        <w:rPr>
          <w:rFonts w:cstheme="minorHAnsi"/>
        </w:rPr>
        <w:t>sub-</w:t>
      </w:r>
      <w:r w:rsidR="002A29C4">
        <w:rPr>
          <w:rFonts w:cstheme="minorHAnsi"/>
        </w:rPr>
        <w:t>committee</w:t>
      </w:r>
      <w:r w:rsidR="00967321">
        <w:rPr>
          <w:rFonts w:cstheme="minorHAnsi"/>
        </w:rPr>
        <w:t xml:space="preserve"> </w:t>
      </w:r>
      <w:r>
        <w:rPr>
          <w:rFonts w:cstheme="minorHAnsi"/>
        </w:rPr>
        <w:t>meeting</w:t>
      </w:r>
      <w:r w:rsidR="002A29C4">
        <w:rPr>
          <w:rFonts w:cstheme="minorHAnsi"/>
        </w:rPr>
        <w:t xml:space="preserve"> </w:t>
      </w:r>
    </w:p>
    <w:p w14:paraId="06E79026" w14:textId="77777777" w:rsidR="007F04DF" w:rsidRPr="0056178D" w:rsidRDefault="007F04DF" w:rsidP="00E57DC0">
      <w:pPr>
        <w:spacing w:after="0" w:line="240" w:lineRule="auto"/>
        <w:contextualSpacing/>
        <w:rPr>
          <w:rFonts w:eastAsia="Times New Roman" w:cstheme="minorHAnsi"/>
        </w:rPr>
      </w:pPr>
    </w:p>
    <w:p w14:paraId="09E5C911" w14:textId="29E66619" w:rsidR="00E57DC0" w:rsidRPr="0056178D" w:rsidRDefault="00E57DC0" w:rsidP="00E57DC0">
      <w:pPr>
        <w:spacing w:after="0" w:line="240" w:lineRule="auto"/>
        <w:contextualSpacing/>
        <w:rPr>
          <w:rFonts w:eastAsia="Times New Roman" w:cstheme="minorHAnsi"/>
        </w:rPr>
      </w:pPr>
      <w:r w:rsidRPr="0056178D">
        <w:rPr>
          <w:rFonts w:eastAsia="Times New Roman" w:cstheme="minorHAnsi"/>
        </w:rPr>
        <w:t>Discussion:</w:t>
      </w:r>
    </w:p>
    <w:p w14:paraId="1145D524" w14:textId="77777777" w:rsidR="001541DE" w:rsidRDefault="0088365B" w:rsidP="00191F03">
      <w:pPr>
        <w:pStyle w:val="ListParagraph"/>
        <w:numPr>
          <w:ilvl w:val="0"/>
          <w:numId w:val="33"/>
        </w:numPr>
        <w:rPr>
          <w:rFonts w:cstheme="minorHAnsi"/>
        </w:rPr>
      </w:pPr>
      <w:r w:rsidRPr="0056178D">
        <w:rPr>
          <w:rFonts w:cstheme="minorHAnsi"/>
        </w:rPr>
        <w:t>Facility updates</w:t>
      </w:r>
      <w:r w:rsidR="00DA61E5">
        <w:rPr>
          <w:rFonts w:cstheme="minorHAnsi"/>
        </w:rPr>
        <w:t xml:space="preserve"> </w:t>
      </w:r>
    </w:p>
    <w:p w14:paraId="6030FBDA" w14:textId="265229CB" w:rsidR="007934B6" w:rsidRDefault="007934B6" w:rsidP="001541DE">
      <w:pPr>
        <w:pStyle w:val="ListParagraph"/>
        <w:numPr>
          <w:ilvl w:val="1"/>
          <w:numId w:val="33"/>
        </w:numPr>
        <w:rPr>
          <w:rFonts w:cstheme="minorHAnsi"/>
        </w:rPr>
      </w:pPr>
      <w:r>
        <w:rPr>
          <w:rFonts w:cstheme="minorHAnsi"/>
        </w:rPr>
        <w:t xml:space="preserve">HVF </w:t>
      </w:r>
      <w:r w:rsidR="007076A6">
        <w:rPr>
          <w:rFonts w:cstheme="minorHAnsi"/>
        </w:rPr>
        <w:t xml:space="preserve">– down to last hurdle… trying to get last inspection scheduled with Durham Dept of Health for the light inspection to be sure we have sufficient lighting for evening swimming.  Should be 12/8.  </w:t>
      </w:r>
      <w:r w:rsidR="004B447F">
        <w:rPr>
          <w:rFonts w:cstheme="minorHAnsi"/>
        </w:rPr>
        <w:t>West Senior 2 and AGS swimmers have been very patient and resilient.  Got a ship date of 12/15 for pool covers.  Supply chain issues.</w:t>
      </w:r>
    </w:p>
    <w:p w14:paraId="41AEBAB2" w14:textId="3AF26F63" w:rsidR="0088365B" w:rsidRPr="0056178D" w:rsidRDefault="00DA61E5" w:rsidP="001541DE">
      <w:pPr>
        <w:pStyle w:val="ListParagraph"/>
        <w:numPr>
          <w:ilvl w:val="1"/>
          <w:numId w:val="33"/>
        </w:numPr>
        <w:rPr>
          <w:rFonts w:cstheme="minorHAnsi"/>
        </w:rPr>
      </w:pPr>
      <w:r>
        <w:rPr>
          <w:rFonts w:cstheme="minorHAnsi"/>
        </w:rPr>
        <w:t xml:space="preserve">Taylor </w:t>
      </w:r>
      <w:r w:rsidR="004B447F">
        <w:rPr>
          <w:rFonts w:cstheme="minorHAnsi"/>
        </w:rPr>
        <w:t>– continuing to make progress.  No date when it will reopen, but sometime in 2022, hopefully in the early portion of 2022.</w:t>
      </w:r>
    </w:p>
    <w:p w14:paraId="73A99996" w14:textId="41E53CDA" w:rsidR="002951B1" w:rsidRDefault="002951B1" w:rsidP="00191F03">
      <w:pPr>
        <w:pStyle w:val="ListParagraph"/>
        <w:numPr>
          <w:ilvl w:val="0"/>
          <w:numId w:val="33"/>
        </w:numPr>
        <w:rPr>
          <w:rFonts w:cstheme="minorHAnsi"/>
        </w:rPr>
      </w:pPr>
      <w:r w:rsidRPr="0056178D">
        <w:rPr>
          <w:rFonts w:cstheme="minorHAnsi"/>
        </w:rPr>
        <w:t>W</w:t>
      </w:r>
      <w:r w:rsidR="004B447F">
        <w:rPr>
          <w:rFonts w:cstheme="minorHAnsi"/>
        </w:rPr>
        <w:t xml:space="preserve">e </w:t>
      </w:r>
      <w:r w:rsidRPr="0056178D">
        <w:rPr>
          <w:rFonts w:cstheme="minorHAnsi"/>
        </w:rPr>
        <w:t>B</w:t>
      </w:r>
      <w:r w:rsidR="004B447F">
        <w:rPr>
          <w:rFonts w:cstheme="minorHAnsi"/>
        </w:rPr>
        <w:t xml:space="preserve">uild </w:t>
      </w:r>
      <w:r w:rsidRPr="0056178D">
        <w:rPr>
          <w:rFonts w:cstheme="minorHAnsi"/>
        </w:rPr>
        <w:t>P</w:t>
      </w:r>
      <w:r w:rsidR="004B447F">
        <w:rPr>
          <w:rFonts w:cstheme="minorHAnsi"/>
        </w:rPr>
        <w:t>eople campaign</w:t>
      </w:r>
    </w:p>
    <w:p w14:paraId="72B95AAF" w14:textId="36B4105D" w:rsidR="0056178D" w:rsidRDefault="004B447F" w:rsidP="0056178D">
      <w:pPr>
        <w:pStyle w:val="ListParagraph"/>
        <w:numPr>
          <w:ilvl w:val="1"/>
          <w:numId w:val="33"/>
        </w:numPr>
        <w:rPr>
          <w:rFonts w:cstheme="minorHAnsi"/>
        </w:rPr>
      </w:pPr>
      <w:r>
        <w:rPr>
          <w:rFonts w:cstheme="minorHAnsi"/>
        </w:rPr>
        <w:t>YOTA</w:t>
      </w:r>
      <w:r w:rsidR="00DA61E5">
        <w:rPr>
          <w:rFonts w:cstheme="minorHAnsi"/>
        </w:rPr>
        <w:t xml:space="preserve"> </w:t>
      </w:r>
      <w:r w:rsidR="007934B6">
        <w:rPr>
          <w:rFonts w:cstheme="minorHAnsi"/>
        </w:rPr>
        <w:t xml:space="preserve">raised </w:t>
      </w:r>
      <w:r w:rsidR="00741790">
        <w:rPr>
          <w:rFonts w:cstheme="minorHAnsi"/>
        </w:rPr>
        <w:t>over</w:t>
      </w:r>
      <w:r w:rsidR="002A29C4">
        <w:rPr>
          <w:rFonts w:cstheme="minorHAnsi"/>
        </w:rPr>
        <w:t xml:space="preserve"> 1</w:t>
      </w:r>
      <w:r w:rsidR="007934B6">
        <w:rPr>
          <w:rFonts w:cstheme="minorHAnsi"/>
        </w:rPr>
        <w:t>3</w:t>
      </w:r>
      <w:r w:rsidR="00301CDF">
        <w:rPr>
          <w:rFonts w:cstheme="minorHAnsi"/>
        </w:rPr>
        <w:t>3</w:t>
      </w:r>
      <w:r w:rsidR="002A29C4">
        <w:rPr>
          <w:rFonts w:cstheme="minorHAnsi"/>
        </w:rPr>
        <w:t>K</w:t>
      </w:r>
      <w:r w:rsidR="007934B6">
        <w:rPr>
          <w:rFonts w:cstheme="minorHAnsi"/>
        </w:rPr>
        <w:t xml:space="preserve"> </w:t>
      </w:r>
    </w:p>
    <w:p w14:paraId="77C99F2C" w14:textId="419DC1D2" w:rsidR="004B447F" w:rsidRDefault="004B447F" w:rsidP="004B447F">
      <w:pPr>
        <w:pStyle w:val="ListParagraph"/>
        <w:numPr>
          <w:ilvl w:val="1"/>
          <w:numId w:val="33"/>
        </w:numPr>
        <w:rPr>
          <w:rFonts w:cstheme="minorHAnsi"/>
        </w:rPr>
      </w:pPr>
      <w:r>
        <w:rPr>
          <w:rFonts w:cstheme="minorHAnsi"/>
        </w:rPr>
        <w:t>Still don’t have final individual tallies, but development is working on it and will give kudos to the top fundraisers at each site.</w:t>
      </w:r>
    </w:p>
    <w:p w14:paraId="5C216D54" w14:textId="7D3B8647" w:rsidR="004B447F" w:rsidRPr="004B447F" w:rsidRDefault="004B447F" w:rsidP="004B447F">
      <w:pPr>
        <w:pStyle w:val="ListParagraph"/>
        <w:numPr>
          <w:ilvl w:val="1"/>
          <w:numId w:val="33"/>
        </w:numPr>
        <w:rPr>
          <w:rFonts w:cstheme="minorHAnsi"/>
        </w:rPr>
      </w:pPr>
      <w:r w:rsidRPr="004B447F">
        <w:rPr>
          <w:rFonts w:cstheme="minorHAnsi"/>
        </w:rPr>
        <w:t xml:space="preserve">Julie </w:t>
      </w:r>
      <w:r>
        <w:rPr>
          <w:rFonts w:cstheme="minorHAnsi"/>
        </w:rPr>
        <w:t xml:space="preserve">Harris </w:t>
      </w:r>
      <w:r w:rsidRPr="004B447F">
        <w:rPr>
          <w:rFonts w:cstheme="minorHAnsi"/>
        </w:rPr>
        <w:t xml:space="preserve">will get site totals </w:t>
      </w:r>
      <w:r>
        <w:rPr>
          <w:rFonts w:cstheme="minorHAnsi"/>
        </w:rPr>
        <w:t xml:space="preserve">from Tom </w:t>
      </w:r>
      <w:r w:rsidRPr="004B447F">
        <w:rPr>
          <w:rFonts w:cstheme="minorHAnsi"/>
        </w:rPr>
        <w:t xml:space="preserve">to her chairs </w:t>
      </w:r>
      <w:r>
        <w:rPr>
          <w:rFonts w:cstheme="minorHAnsi"/>
        </w:rPr>
        <w:t>to disseminate to groups</w:t>
      </w:r>
    </w:p>
    <w:p w14:paraId="63140AF1" w14:textId="7279B18F" w:rsidR="004B447F" w:rsidRDefault="004B447F" w:rsidP="004B447F">
      <w:pPr>
        <w:pStyle w:val="ListParagraph"/>
        <w:numPr>
          <w:ilvl w:val="0"/>
          <w:numId w:val="33"/>
        </w:numPr>
        <w:rPr>
          <w:rFonts w:cstheme="minorHAnsi"/>
        </w:rPr>
      </w:pPr>
      <w:r>
        <w:rPr>
          <w:rFonts w:cstheme="minorHAnsi"/>
        </w:rPr>
        <w:t>PAC Committees</w:t>
      </w:r>
    </w:p>
    <w:p w14:paraId="762D289D" w14:textId="4D2A4DCF" w:rsidR="002A29C4" w:rsidRDefault="007934B6" w:rsidP="002A29C4">
      <w:pPr>
        <w:pStyle w:val="ListParagraph"/>
        <w:numPr>
          <w:ilvl w:val="1"/>
          <w:numId w:val="33"/>
        </w:numPr>
        <w:rPr>
          <w:rFonts w:cstheme="minorHAnsi"/>
        </w:rPr>
      </w:pPr>
      <w:r>
        <w:rPr>
          <w:rFonts w:cstheme="minorHAnsi"/>
        </w:rPr>
        <w:t xml:space="preserve">Review and edit documents of purpose </w:t>
      </w:r>
    </w:p>
    <w:p w14:paraId="50775E7F" w14:textId="1DC4FA68" w:rsidR="006E1430" w:rsidRDefault="002A29C4" w:rsidP="006E1430">
      <w:pPr>
        <w:pStyle w:val="ListParagraph"/>
        <w:numPr>
          <w:ilvl w:val="1"/>
          <w:numId w:val="33"/>
        </w:numPr>
        <w:rPr>
          <w:rFonts w:cstheme="minorHAnsi"/>
        </w:rPr>
      </w:pPr>
      <w:r>
        <w:rPr>
          <w:rFonts w:cstheme="minorHAnsi"/>
        </w:rPr>
        <w:t xml:space="preserve">Communications </w:t>
      </w:r>
    </w:p>
    <w:p w14:paraId="28C72F6A" w14:textId="58165E92" w:rsidR="006E1430" w:rsidRDefault="006E1430" w:rsidP="006E1430">
      <w:pPr>
        <w:pStyle w:val="ListParagraph"/>
        <w:numPr>
          <w:ilvl w:val="2"/>
          <w:numId w:val="33"/>
        </w:numPr>
        <w:rPr>
          <w:rFonts w:cstheme="minorHAnsi"/>
        </w:rPr>
      </w:pPr>
      <w:r>
        <w:rPr>
          <w:rFonts w:cstheme="minorHAnsi"/>
        </w:rPr>
        <w:t xml:space="preserve">Dan Eck, Chair.  How do we use the communication to create a larger sense of community?  Seniors… spotlight on seniors.  Addition to newsletter, using apps, zooms, YouTube videos.  </w:t>
      </w:r>
    </w:p>
    <w:p w14:paraId="6D36E0BA" w14:textId="33E7D5B4" w:rsidR="006E1430" w:rsidRDefault="006E1430" w:rsidP="006E1430">
      <w:pPr>
        <w:pStyle w:val="ListParagraph"/>
        <w:numPr>
          <w:ilvl w:val="2"/>
          <w:numId w:val="33"/>
        </w:numPr>
        <w:rPr>
          <w:rFonts w:cstheme="minorHAnsi"/>
        </w:rPr>
      </w:pPr>
      <w:r>
        <w:rPr>
          <w:rFonts w:cstheme="minorHAnsi"/>
        </w:rPr>
        <w:t xml:space="preserve">Jerry would like the group to meet again to get some tangible to-do’s </w:t>
      </w:r>
    </w:p>
    <w:p w14:paraId="3A1F5F3A" w14:textId="0BF63B0A" w:rsidR="006E1430" w:rsidRDefault="002A29C4" w:rsidP="006E1430">
      <w:pPr>
        <w:pStyle w:val="ListParagraph"/>
        <w:numPr>
          <w:ilvl w:val="1"/>
          <w:numId w:val="33"/>
        </w:numPr>
        <w:rPr>
          <w:rFonts w:cstheme="minorHAnsi"/>
        </w:rPr>
      </w:pPr>
      <w:r w:rsidRPr="006E1430">
        <w:rPr>
          <w:rFonts w:cstheme="minorHAnsi"/>
        </w:rPr>
        <w:t xml:space="preserve">Mentorship </w:t>
      </w:r>
    </w:p>
    <w:p w14:paraId="004399A5" w14:textId="79C92044" w:rsidR="006E1430" w:rsidRDefault="006E1430" w:rsidP="006E1430">
      <w:pPr>
        <w:pStyle w:val="ListParagraph"/>
        <w:numPr>
          <w:ilvl w:val="2"/>
          <w:numId w:val="33"/>
        </w:numPr>
        <w:rPr>
          <w:rFonts w:cstheme="minorHAnsi"/>
        </w:rPr>
      </w:pPr>
      <w:r>
        <w:rPr>
          <w:rFonts w:cstheme="minorHAnsi"/>
        </w:rPr>
        <w:lastRenderedPageBreak/>
        <w:t>Tracey Mizell – the whole group will work together.  Created a goal sheet, but she doesn’t have it right now.</w:t>
      </w:r>
      <w:r w:rsidR="00E75E78">
        <w:rPr>
          <w:rFonts w:cstheme="minorHAnsi"/>
        </w:rPr>
        <w:t xml:space="preserve">  Communications &amp; Mentorship should work together.  Struggle with how to get parents to READ or WATCH any information.</w:t>
      </w:r>
    </w:p>
    <w:p w14:paraId="13956025" w14:textId="460A0651" w:rsidR="002A29C4" w:rsidRDefault="002A29C4" w:rsidP="006E1430">
      <w:pPr>
        <w:pStyle w:val="ListParagraph"/>
        <w:numPr>
          <w:ilvl w:val="1"/>
          <w:numId w:val="33"/>
        </w:numPr>
        <w:rPr>
          <w:rFonts w:cstheme="minorHAnsi"/>
        </w:rPr>
      </w:pPr>
      <w:r w:rsidRPr="006E1430">
        <w:rPr>
          <w:rFonts w:cstheme="minorHAnsi"/>
        </w:rPr>
        <w:t>Progra</w:t>
      </w:r>
      <w:r w:rsidR="007934B6" w:rsidRPr="006E1430">
        <w:rPr>
          <w:rFonts w:cstheme="minorHAnsi"/>
        </w:rPr>
        <w:t>m</w:t>
      </w:r>
      <w:r w:rsidRPr="006E1430">
        <w:rPr>
          <w:rFonts w:cstheme="minorHAnsi"/>
        </w:rPr>
        <w:t xml:space="preserve">ming </w:t>
      </w:r>
    </w:p>
    <w:p w14:paraId="09A11A30" w14:textId="11997212" w:rsidR="00E75E78" w:rsidRPr="006E1430" w:rsidRDefault="00A05A82" w:rsidP="00E75E78">
      <w:pPr>
        <w:pStyle w:val="ListParagraph"/>
        <w:numPr>
          <w:ilvl w:val="2"/>
          <w:numId w:val="33"/>
        </w:numPr>
        <w:rPr>
          <w:rFonts w:cstheme="minorHAnsi"/>
        </w:rPr>
      </w:pPr>
      <w:r>
        <w:rPr>
          <w:rFonts w:cstheme="minorHAnsi"/>
        </w:rPr>
        <w:t xml:space="preserve">Will meet on Wed. 12/8/21 to develop goals and objectives. </w:t>
      </w:r>
    </w:p>
    <w:p w14:paraId="7AE20A07" w14:textId="2D991553" w:rsidR="00DA61E5" w:rsidRDefault="002A29C4" w:rsidP="002A29C4">
      <w:pPr>
        <w:pStyle w:val="ListParagraph"/>
        <w:numPr>
          <w:ilvl w:val="1"/>
          <w:numId w:val="33"/>
        </w:numPr>
        <w:rPr>
          <w:rFonts w:cstheme="minorHAnsi"/>
        </w:rPr>
      </w:pPr>
      <w:r w:rsidRPr="002A29C4">
        <w:rPr>
          <w:rFonts w:cstheme="minorHAnsi"/>
        </w:rPr>
        <w:t xml:space="preserve">WBPC / </w:t>
      </w:r>
      <w:r w:rsidR="00DA61E5" w:rsidRPr="002A29C4">
        <w:rPr>
          <w:rFonts w:cstheme="minorHAnsi"/>
        </w:rPr>
        <w:t>DEI – committee</w:t>
      </w:r>
      <w:r>
        <w:rPr>
          <w:rFonts w:cstheme="minorHAnsi"/>
        </w:rPr>
        <w:t xml:space="preserve">s  </w:t>
      </w:r>
      <w:r w:rsidR="00DA61E5" w:rsidRPr="002A29C4">
        <w:rPr>
          <w:rFonts w:cstheme="minorHAnsi"/>
        </w:rPr>
        <w:t xml:space="preserve"> </w:t>
      </w:r>
    </w:p>
    <w:p w14:paraId="3046405D" w14:textId="47317A58" w:rsidR="00B803AD" w:rsidRDefault="004B447F" w:rsidP="00191F03">
      <w:pPr>
        <w:pStyle w:val="ListParagraph"/>
        <w:numPr>
          <w:ilvl w:val="0"/>
          <w:numId w:val="33"/>
        </w:numPr>
        <w:rPr>
          <w:rFonts w:cstheme="minorHAnsi"/>
        </w:rPr>
      </w:pPr>
      <w:r>
        <w:rPr>
          <w:rFonts w:cstheme="minorHAnsi"/>
        </w:rPr>
        <w:t xml:space="preserve">Upcoming </w:t>
      </w:r>
      <w:r w:rsidR="00B803AD">
        <w:rPr>
          <w:rFonts w:cstheme="minorHAnsi"/>
        </w:rPr>
        <w:t xml:space="preserve">Meets </w:t>
      </w:r>
    </w:p>
    <w:p w14:paraId="259F46F4" w14:textId="60F5408E" w:rsidR="007934B6" w:rsidRDefault="007934B6" w:rsidP="007934B6">
      <w:pPr>
        <w:pStyle w:val="ListParagraph"/>
        <w:numPr>
          <w:ilvl w:val="1"/>
          <w:numId w:val="33"/>
        </w:numPr>
        <w:rPr>
          <w:rFonts w:cstheme="minorHAnsi"/>
        </w:rPr>
      </w:pPr>
      <w:r>
        <w:rPr>
          <w:rFonts w:cstheme="minorHAnsi"/>
        </w:rPr>
        <w:t xml:space="preserve">Reindeer </w:t>
      </w:r>
      <w:r w:rsidR="004B447F">
        <w:rPr>
          <w:rFonts w:cstheme="minorHAnsi"/>
        </w:rPr>
        <w:t xml:space="preserve">Meet – 8 &amp; </w:t>
      </w:r>
      <w:r w:rsidR="00A05A82">
        <w:rPr>
          <w:rFonts w:cstheme="minorHAnsi"/>
        </w:rPr>
        <w:t>under</w:t>
      </w:r>
      <w:r w:rsidR="004B447F">
        <w:rPr>
          <w:rFonts w:cstheme="minorHAnsi"/>
        </w:rPr>
        <w:t xml:space="preserve"> at Finley this Saturday.  Volunteer opportunities for senior swimmers</w:t>
      </w:r>
    </w:p>
    <w:p w14:paraId="408F7029" w14:textId="754EAB56" w:rsidR="007934B6" w:rsidRDefault="004B447F" w:rsidP="007934B6">
      <w:pPr>
        <w:pStyle w:val="ListParagraph"/>
        <w:numPr>
          <w:ilvl w:val="1"/>
          <w:numId w:val="33"/>
        </w:numPr>
        <w:rPr>
          <w:rFonts w:cstheme="minorHAnsi"/>
        </w:rPr>
      </w:pPr>
      <w:r>
        <w:rPr>
          <w:rFonts w:cstheme="minorHAnsi"/>
        </w:rPr>
        <w:t xml:space="preserve">Winter </w:t>
      </w:r>
      <w:r w:rsidR="007934B6">
        <w:rPr>
          <w:rFonts w:cstheme="minorHAnsi"/>
        </w:rPr>
        <w:t xml:space="preserve">Jr Nationals </w:t>
      </w:r>
      <w:r>
        <w:rPr>
          <w:rFonts w:cstheme="minorHAnsi"/>
        </w:rPr>
        <w:t>– starts tomorrow 5 boys</w:t>
      </w:r>
      <w:r w:rsidR="00383689">
        <w:rPr>
          <w:rFonts w:cstheme="minorHAnsi"/>
        </w:rPr>
        <w:t>- Ross, Ryan, Reese</w:t>
      </w:r>
      <w:r>
        <w:rPr>
          <w:rFonts w:cstheme="minorHAnsi"/>
        </w:rPr>
        <w:t>,</w:t>
      </w:r>
      <w:r w:rsidR="00383689">
        <w:rPr>
          <w:rFonts w:cstheme="minorHAnsi"/>
        </w:rPr>
        <w:t xml:space="preserve"> Max and Benjamin, plus 2 girls-</w:t>
      </w:r>
      <w:r>
        <w:rPr>
          <w:rFonts w:cstheme="minorHAnsi"/>
        </w:rPr>
        <w:t xml:space="preserve"> Clarissa &amp; </w:t>
      </w:r>
      <w:proofErr w:type="spellStart"/>
      <w:r>
        <w:rPr>
          <w:rFonts w:cstheme="minorHAnsi"/>
        </w:rPr>
        <w:t>Chrisna</w:t>
      </w:r>
      <w:proofErr w:type="spellEnd"/>
      <w:r>
        <w:rPr>
          <w:rFonts w:cstheme="minorHAnsi"/>
        </w:rPr>
        <w:t xml:space="preserve"> through Saturday.  + Michael Volpe but he won’t be representing YOTA because he’s at Duke.</w:t>
      </w:r>
    </w:p>
    <w:p w14:paraId="04CB3420" w14:textId="00FC63CB" w:rsidR="003E03B3" w:rsidRDefault="003E03B3" w:rsidP="00191F03">
      <w:pPr>
        <w:pStyle w:val="ListParagraph"/>
        <w:numPr>
          <w:ilvl w:val="0"/>
          <w:numId w:val="33"/>
        </w:numPr>
        <w:rPr>
          <w:rFonts w:cstheme="minorHAnsi"/>
        </w:rPr>
      </w:pPr>
      <w:r>
        <w:rPr>
          <w:rFonts w:cstheme="minorHAnsi"/>
        </w:rPr>
        <w:t xml:space="preserve">Age group tech suits </w:t>
      </w:r>
      <w:r w:rsidR="004B447F">
        <w:rPr>
          <w:rFonts w:cstheme="minorHAnsi"/>
        </w:rPr>
        <w:t>– 2 years ago NC Swimming took the lead on banning tech suits for 12U, then USA Swimming followed suit.  Then suit makers made suits that were stitched, not bonded</w:t>
      </w:r>
      <w:r w:rsidR="00275CA7">
        <w:rPr>
          <w:rFonts w:cstheme="minorHAnsi"/>
        </w:rPr>
        <w:t xml:space="preserve">, because they didn’t want to lose money.  There is evidence to suggest that those suits still do enhance the performance of their swimming.  Not as expensive ($125 girls, </w:t>
      </w:r>
      <w:r w:rsidR="006E1430">
        <w:rPr>
          <w:rFonts w:cstheme="minorHAnsi"/>
        </w:rPr>
        <w:t>$</w:t>
      </w:r>
      <w:r w:rsidR="00275CA7">
        <w:rPr>
          <w:rFonts w:cstheme="minorHAnsi"/>
        </w:rPr>
        <w:t>90 boys).  Thoughts?</w:t>
      </w:r>
    </w:p>
    <w:p w14:paraId="0477355F" w14:textId="438E8CBB" w:rsidR="00275CA7" w:rsidRDefault="00275CA7" w:rsidP="00275CA7">
      <w:pPr>
        <w:pStyle w:val="ListParagraph"/>
        <w:numPr>
          <w:ilvl w:val="1"/>
          <w:numId w:val="33"/>
        </w:numPr>
        <w:rPr>
          <w:rFonts w:cstheme="minorHAnsi"/>
        </w:rPr>
      </w:pPr>
      <w:r>
        <w:rPr>
          <w:rFonts w:cstheme="minorHAnsi"/>
        </w:rPr>
        <w:t xml:space="preserve">Tony Volpe – would love it if YOTA banned tech suits for swimmers under 12. </w:t>
      </w:r>
    </w:p>
    <w:p w14:paraId="2732B19E" w14:textId="0752726D" w:rsidR="00275CA7" w:rsidRDefault="00275CA7" w:rsidP="00275CA7">
      <w:pPr>
        <w:pStyle w:val="ListParagraph"/>
        <w:numPr>
          <w:ilvl w:val="1"/>
          <w:numId w:val="33"/>
        </w:numPr>
        <w:rPr>
          <w:rFonts w:cstheme="minorHAnsi"/>
        </w:rPr>
      </w:pPr>
      <w:r>
        <w:rPr>
          <w:rFonts w:cstheme="minorHAnsi"/>
        </w:rPr>
        <w:t>Tracey Mizell – whatever YOTA decides.  Educating parents about it</w:t>
      </w:r>
      <w:r w:rsidR="006E1430">
        <w:rPr>
          <w:rFonts w:cstheme="minorHAnsi"/>
        </w:rPr>
        <w:t>, but the family should make the decision</w:t>
      </w:r>
    </w:p>
    <w:p w14:paraId="30A6BF74" w14:textId="2F5161F9" w:rsidR="00275CA7" w:rsidRDefault="00275CA7" w:rsidP="00275CA7">
      <w:pPr>
        <w:pStyle w:val="ListParagraph"/>
        <w:numPr>
          <w:ilvl w:val="1"/>
          <w:numId w:val="33"/>
        </w:numPr>
        <w:rPr>
          <w:rFonts w:cstheme="minorHAnsi"/>
        </w:rPr>
      </w:pPr>
      <w:r>
        <w:rPr>
          <w:rFonts w:cstheme="minorHAnsi"/>
        </w:rPr>
        <w:t>Michelle Reich – was a nice stepping-stone for the kids</w:t>
      </w:r>
    </w:p>
    <w:p w14:paraId="60284A4C" w14:textId="135EC796" w:rsidR="00275CA7" w:rsidRDefault="00275CA7" w:rsidP="00275CA7">
      <w:pPr>
        <w:pStyle w:val="ListParagraph"/>
        <w:numPr>
          <w:ilvl w:val="1"/>
          <w:numId w:val="33"/>
        </w:numPr>
        <w:rPr>
          <w:rFonts w:cstheme="minorHAnsi"/>
        </w:rPr>
      </w:pPr>
      <w:r>
        <w:rPr>
          <w:rFonts w:cstheme="minorHAnsi"/>
        </w:rPr>
        <w:t xml:space="preserve">Dan Houtz – don’t think we need it.  </w:t>
      </w:r>
    </w:p>
    <w:p w14:paraId="361B8602" w14:textId="46AAD885" w:rsidR="00275CA7" w:rsidRDefault="00275CA7" w:rsidP="00275CA7">
      <w:pPr>
        <w:pStyle w:val="ListParagraph"/>
        <w:numPr>
          <w:ilvl w:val="1"/>
          <w:numId w:val="33"/>
        </w:numPr>
        <w:rPr>
          <w:rFonts w:cstheme="minorHAnsi"/>
        </w:rPr>
      </w:pPr>
      <w:r>
        <w:rPr>
          <w:rFonts w:cstheme="minorHAnsi"/>
        </w:rPr>
        <w:t xml:space="preserve">Dan Eck – Communications group had ideas </w:t>
      </w:r>
      <w:r w:rsidR="006E1430">
        <w:rPr>
          <w:rFonts w:cstheme="minorHAnsi"/>
        </w:rPr>
        <w:t>about educating parents from parents with experience using technology</w:t>
      </w:r>
    </w:p>
    <w:p w14:paraId="23412F39" w14:textId="4466C3A6" w:rsidR="006E1430" w:rsidRDefault="006E1430" w:rsidP="00275CA7">
      <w:pPr>
        <w:pStyle w:val="ListParagraph"/>
        <w:numPr>
          <w:ilvl w:val="1"/>
          <w:numId w:val="33"/>
        </w:numPr>
        <w:rPr>
          <w:rFonts w:cstheme="minorHAnsi"/>
        </w:rPr>
      </w:pPr>
      <w:r>
        <w:rPr>
          <w:rFonts w:cstheme="minorHAnsi"/>
        </w:rPr>
        <w:t>Dina Lajoie – if all 12U coaches had a consistent answer, that would be great.</w:t>
      </w:r>
    </w:p>
    <w:p w14:paraId="128409AE" w14:textId="52E05FE2" w:rsidR="001541DE" w:rsidRDefault="00992EA6" w:rsidP="00191F03">
      <w:pPr>
        <w:pStyle w:val="ListParagraph"/>
        <w:numPr>
          <w:ilvl w:val="0"/>
          <w:numId w:val="33"/>
        </w:numPr>
        <w:rPr>
          <w:rFonts w:cstheme="minorHAnsi"/>
        </w:rPr>
      </w:pPr>
      <w:r>
        <w:rPr>
          <w:rFonts w:cstheme="minorHAnsi"/>
        </w:rPr>
        <w:t xml:space="preserve">Officials </w:t>
      </w:r>
    </w:p>
    <w:p w14:paraId="061554A0" w14:textId="51D3D54D" w:rsidR="00992EA6" w:rsidRDefault="001541DE" w:rsidP="001541DE">
      <w:pPr>
        <w:pStyle w:val="ListParagraph"/>
        <w:numPr>
          <w:ilvl w:val="1"/>
          <w:numId w:val="33"/>
        </w:numPr>
        <w:rPr>
          <w:rFonts w:cstheme="minorHAnsi"/>
        </w:rPr>
      </w:pPr>
      <w:r>
        <w:rPr>
          <w:rFonts w:cstheme="minorHAnsi"/>
        </w:rPr>
        <w:t xml:space="preserve"> W</w:t>
      </w:r>
      <w:r w:rsidR="00992EA6">
        <w:rPr>
          <w:rFonts w:cstheme="minorHAnsi"/>
        </w:rPr>
        <w:t xml:space="preserve">e need more </w:t>
      </w:r>
    </w:p>
    <w:p w14:paraId="56942E40" w14:textId="1591A9E9" w:rsidR="007934B6" w:rsidRDefault="007934B6" w:rsidP="007934B6">
      <w:pPr>
        <w:pStyle w:val="ListParagraph"/>
        <w:numPr>
          <w:ilvl w:val="0"/>
          <w:numId w:val="33"/>
        </w:numPr>
        <w:rPr>
          <w:rFonts w:cstheme="minorHAnsi"/>
        </w:rPr>
      </w:pPr>
      <w:r>
        <w:rPr>
          <w:rFonts w:cstheme="minorHAnsi"/>
        </w:rPr>
        <w:t xml:space="preserve">Volunteers </w:t>
      </w:r>
    </w:p>
    <w:p w14:paraId="103019D4" w14:textId="20AFCE53" w:rsidR="007934B6" w:rsidRDefault="000262DA" w:rsidP="007934B6">
      <w:pPr>
        <w:pStyle w:val="ListParagraph"/>
        <w:numPr>
          <w:ilvl w:val="1"/>
          <w:numId w:val="33"/>
        </w:numPr>
        <w:rPr>
          <w:rFonts w:cstheme="minorHAnsi"/>
        </w:rPr>
      </w:pPr>
      <w:r>
        <w:rPr>
          <w:rFonts w:cstheme="minorHAnsi"/>
        </w:rPr>
        <w:t>Programing committee charter work, but we need to discuss</w:t>
      </w:r>
    </w:p>
    <w:p w14:paraId="138AFA75" w14:textId="3A510946" w:rsidR="002467B7" w:rsidRDefault="00A05A82" w:rsidP="007934B6">
      <w:pPr>
        <w:pStyle w:val="ListParagraph"/>
        <w:numPr>
          <w:ilvl w:val="1"/>
          <w:numId w:val="33"/>
        </w:numPr>
        <w:rPr>
          <w:rFonts w:cstheme="minorHAnsi"/>
        </w:rPr>
      </w:pPr>
      <w:r>
        <w:rPr>
          <w:rFonts w:cstheme="minorHAnsi"/>
        </w:rPr>
        <w:t xml:space="preserve">About </w:t>
      </w:r>
      <w:r w:rsidR="002467B7">
        <w:rPr>
          <w:rFonts w:cstheme="minorHAnsi"/>
        </w:rPr>
        <w:t xml:space="preserve">125 at Cap Cl and </w:t>
      </w:r>
      <w:r>
        <w:rPr>
          <w:rFonts w:cstheme="minorHAnsi"/>
        </w:rPr>
        <w:t>120 at</w:t>
      </w:r>
      <w:r w:rsidR="002467B7">
        <w:rPr>
          <w:rFonts w:cstheme="minorHAnsi"/>
        </w:rPr>
        <w:t xml:space="preserve"> Turkey </w:t>
      </w:r>
    </w:p>
    <w:p w14:paraId="490E3668" w14:textId="40F3328D" w:rsidR="00E75E78" w:rsidRDefault="00A05A82" w:rsidP="007934B6">
      <w:pPr>
        <w:pStyle w:val="ListParagraph"/>
        <w:numPr>
          <w:ilvl w:val="1"/>
          <w:numId w:val="33"/>
        </w:numPr>
        <w:rPr>
          <w:rFonts w:cstheme="minorHAnsi"/>
        </w:rPr>
      </w:pPr>
      <w:r>
        <w:rPr>
          <w:rFonts w:cstheme="minorHAnsi"/>
        </w:rPr>
        <w:t xml:space="preserve">Beth Reschke </w:t>
      </w:r>
      <w:r w:rsidR="00E75E78">
        <w:rPr>
          <w:rFonts w:cstheme="minorHAnsi"/>
        </w:rPr>
        <w:t xml:space="preserve"> – some parents may be worried that they don’t know how to </w:t>
      </w:r>
    </w:p>
    <w:p w14:paraId="03CE69CC" w14:textId="063957FB" w:rsidR="00E75E78" w:rsidRDefault="00E75E78" w:rsidP="007934B6">
      <w:pPr>
        <w:pStyle w:val="ListParagraph"/>
        <w:numPr>
          <w:ilvl w:val="1"/>
          <w:numId w:val="33"/>
        </w:numPr>
        <w:rPr>
          <w:rFonts w:cstheme="minorHAnsi"/>
        </w:rPr>
      </w:pPr>
      <w:r>
        <w:rPr>
          <w:rFonts w:cstheme="minorHAnsi"/>
        </w:rPr>
        <w:t xml:space="preserve">Dan Eck – explain the why.  Meets run by volunteers.  </w:t>
      </w:r>
      <w:r w:rsidR="00EA7FF2">
        <w:rPr>
          <w:rFonts w:cstheme="minorHAnsi"/>
        </w:rPr>
        <w:t>Something else we can communicate to parents</w:t>
      </w:r>
    </w:p>
    <w:p w14:paraId="207F2984" w14:textId="07B0C0F0" w:rsidR="00F263B3" w:rsidRDefault="00F263B3" w:rsidP="007934B6">
      <w:pPr>
        <w:pStyle w:val="ListParagraph"/>
        <w:numPr>
          <w:ilvl w:val="1"/>
          <w:numId w:val="33"/>
        </w:numPr>
        <w:rPr>
          <w:rFonts w:cstheme="minorHAnsi"/>
        </w:rPr>
      </w:pPr>
      <w:r>
        <w:rPr>
          <w:rFonts w:cstheme="minorHAnsi"/>
        </w:rPr>
        <w:t>Maritza – if they could do 1 – 2 sessions per meet that their kid is involved in, that would be great</w:t>
      </w:r>
    </w:p>
    <w:p w14:paraId="22E67455" w14:textId="2F476CEA" w:rsidR="00F263B3" w:rsidRDefault="00F263B3" w:rsidP="007934B6">
      <w:pPr>
        <w:pStyle w:val="ListParagraph"/>
        <w:numPr>
          <w:ilvl w:val="1"/>
          <w:numId w:val="33"/>
        </w:numPr>
        <w:rPr>
          <w:rFonts w:cstheme="minorHAnsi"/>
        </w:rPr>
      </w:pPr>
      <w:r>
        <w:rPr>
          <w:rFonts w:cstheme="minorHAnsi"/>
        </w:rPr>
        <w:t>Tony Volpe – make it obvious what the expectation is.  Show the numbers.  It takes X volunteers to run a meet…</w:t>
      </w:r>
    </w:p>
    <w:p w14:paraId="622A2113" w14:textId="404B8E45" w:rsidR="00F263B3" w:rsidRDefault="00F263B3" w:rsidP="007934B6">
      <w:pPr>
        <w:pStyle w:val="ListParagraph"/>
        <w:numPr>
          <w:ilvl w:val="1"/>
          <w:numId w:val="33"/>
        </w:numPr>
        <w:rPr>
          <w:rFonts w:cstheme="minorHAnsi"/>
        </w:rPr>
      </w:pPr>
      <w:r>
        <w:rPr>
          <w:rFonts w:cstheme="minorHAnsi"/>
        </w:rPr>
        <w:t xml:space="preserve">Julie Harris – the Beth’s had already organized a committee to handle hospitality going forward.  Other teams have a punitive charge </w:t>
      </w:r>
    </w:p>
    <w:p w14:paraId="6B5F2526" w14:textId="3222A37E" w:rsidR="00EA7FF2" w:rsidRDefault="00EA7FF2" w:rsidP="007934B6">
      <w:pPr>
        <w:pStyle w:val="ListParagraph"/>
        <w:numPr>
          <w:ilvl w:val="1"/>
          <w:numId w:val="33"/>
        </w:numPr>
        <w:rPr>
          <w:rFonts w:cstheme="minorHAnsi"/>
        </w:rPr>
      </w:pPr>
      <w:r>
        <w:rPr>
          <w:rFonts w:cstheme="minorHAnsi"/>
        </w:rPr>
        <w:t xml:space="preserve">Andrea Zimmerman – ton of people </w:t>
      </w:r>
      <w:r w:rsidR="009F07F2">
        <w:rPr>
          <w:rFonts w:cstheme="minorHAnsi"/>
        </w:rPr>
        <w:t>nervous to time at the early meet.</w:t>
      </w:r>
    </w:p>
    <w:p w14:paraId="75E6EB6B" w14:textId="4CEAC950" w:rsidR="009F07F2" w:rsidRDefault="009F07F2" w:rsidP="007934B6">
      <w:pPr>
        <w:pStyle w:val="ListParagraph"/>
        <w:numPr>
          <w:ilvl w:val="1"/>
          <w:numId w:val="33"/>
        </w:numPr>
        <w:rPr>
          <w:rFonts w:cstheme="minorHAnsi"/>
        </w:rPr>
      </w:pPr>
      <w:r>
        <w:rPr>
          <w:rFonts w:cstheme="minorHAnsi"/>
        </w:rPr>
        <w:t>Brad Perry – can have fun with this on video series</w:t>
      </w:r>
    </w:p>
    <w:p w14:paraId="6410EC3D" w14:textId="2FA74133" w:rsidR="002A29C4" w:rsidRPr="007934B6" w:rsidRDefault="00967321" w:rsidP="002A29C4">
      <w:pPr>
        <w:rPr>
          <w:rFonts w:ascii="Verdana" w:hAnsi="Verdana" w:cs="Arial"/>
          <w:b/>
          <w:color w:val="202124"/>
          <w:shd w:val="clear" w:color="auto" w:fill="FFFFFF"/>
        </w:rPr>
      </w:pPr>
      <w:r w:rsidRPr="007934B6">
        <w:rPr>
          <w:rFonts w:ascii="Verdana" w:hAnsi="Verdana" w:cs="Arial"/>
          <w:b/>
          <w:color w:val="202124"/>
          <w:shd w:val="clear" w:color="auto" w:fill="FFFFFF"/>
        </w:rPr>
        <w:t>Remember to s</w:t>
      </w:r>
      <w:r w:rsidR="002A29C4" w:rsidRPr="007934B6">
        <w:rPr>
          <w:rFonts w:ascii="Verdana" w:hAnsi="Verdana" w:cs="Arial"/>
          <w:b/>
          <w:color w:val="202124"/>
          <w:shd w:val="clear" w:color="auto" w:fill="FFFFFF"/>
        </w:rPr>
        <w:t>hare updates with your site</w:t>
      </w:r>
    </w:p>
    <w:p w14:paraId="7F6D0651" w14:textId="5210A82F" w:rsidR="00F00878" w:rsidRDefault="00F00878" w:rsidP="00D3291C">
      <w:pPr>
        <w:jc w:val="center"/>
        <w:rPr>
          <w:rFonts w:ascii="Verdana" w:hAnsi="Verdana" w:cs="Arial"/>
          <w:color w:val="202124"/>
          <w:shd w:val="clear" w:color="auto" w:fill="FFFFFF"/>
        </w:rPr>
      </w:pPr>
      <w:r>
        <w:rPr>
          <w:rFonts w:ascii="Verdana" w:hAnsi="Verdana" w:cs="Arial"/>
          <w:color w:val="202124"/>
          <w:shd w:val="clear" w:color="auto" w:fill="FFFFFF"/>
        </w:rPr>
        <w:t>T</w:t>
      </w:r>
      <w:r w:rsidRPr="00F00878">
        <w:rPr>
          <w:rFonts w:ascii="Verdana" w:hAnsi="Verdana" w:cs="Arial"/>
          <w:color w:val="202124"/>
          <w:shd w:val="clear" w:color="auto" w:fill="FFFFFF"/>
        </w:rPr>
        <w:t>hrough UNITY we can together provide:</w:t>
      </w:r>
    </w:p>
    <w:p w14:paraId="137CA8FB" w14:textId="4CE723CA" w:rsidR="00DA61E5" w:rsidRDefault="00F00878" w:rsidP="00A05A82">
      <w:pPr>
        <w:jc w:val="center"/>
        <w:rPr>
          <w:rFonts w:asciiTheme="majorHAnsi" w:hAnsiTheme="majorHAnsi" w:cstheme="majorHAnsi"/>
        </w:rPr>
      </w:pPr>
      <w:r w:rsidRPr="00F00878">
        <w:rPr>
          <w:rFonts w:ascii="Verdana" w:hAnsi="Verdana" w:cs="Arial"/>
          <w:b/>
          <w:color w:val="202124"/>
          <w:shd w:val="clear" w:color="auto" w:fill="FFFFFF"/>
        </w:rPr>
        <w:t xml:space="preserve">Unique – Nurturing – Inclusive – Transformative – YMCA – </w:t>
      </w:r>
      <w:r w:rsidRPr="00F00878">
        <w:rPr>
          <w:rFonts w:ascii="Verdana" w:hAnsi="Verdana" w:cs="Arial"/>
          <w:color w:val="202124"/>
          <w:shd w:val="clear" w:color="auto" w:fill="FFFFFF"/>
        </w:rPr>
        <w:t>experiences</w:t>
      </w:r>
    </w:p>
    <w:sectPr w:rsidR="00DA61E5" w:rsidSect="00664DEC">
      <w:headerReference w:type="default" r:id="rId8"/>
      <w:pgSz w:w="12240" w:h="15840"/>
      <w:pgMar w:top="864" w:right="864"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B440C" w14:textId="77777777" w:rsidR="00D46B5A" w:rsidRDefault="00D46B5A" w:rsidP="00664DEC">
      <w:pPr>
        <w:spacing w:after="0" w:line="240" w:lineRule="auto"/>
      </w:pPr>
      <w:r>
        <w:separator/>
      </w:r>
    </w:p>
  </w:endnote>
  <w:endnote w:type="continuationSeparator" w:id="0">
    <w:p w14:paraId="468BB945" w14:textId="77777777" w:rsidR="00D46B5A" w:rsidRDefault="00D46B5A" w:rsidP="00664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BF6F1" w14:textId="77777777" w:rsidR="00D46B5A" w:rsidRDefault="00D46B5A" w:rsidP="00664DEC">
      <w:pPr>
        <w:spacing w:after="0" w:line="240" w:lineRule="auto"/>
      </w:pPr>
      <w:r>
        <w:separator/>
      </w:r>
    </w:p>
  </w:footnote>
  <w:footnote w:type="continuationSeparator" w:id="0">
    <w:p w14:paraId="0712D96C" w14:textId="77777777" w:rsidR="00D46B5A" w:rsidRDefault="00D46B5A" w:rsidP="00664D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0C54F" w14:textId="77777777" w:rsidR="00664DEC" w:rsidRDefault="00664DEC" w:rsidP="00664DEC">
    <w:pPr>
      <w:pStyle w:val="Header"/>
      <w:jc w:val="both"/>
    </w:pPr>
    <w:r>
      <w:rPr>
        <w:rFonts w:ascii="Verdana" w:hAnsi="Verdana"/>
        <w:b/>
        <w:i/>
        <w:noProof/>
      </w:rPr>
      <w:drawing>
        <wp:inline distT="0" distB="0" distL="0" distR="0" wp14:anchorId="66F0B498" wp14:editId="3B4D1C70">
          <wp:extent cx="1112520" cy="815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thumb.jpg"/>
                  <pic:cNvPicPr/>
                </pic:nvPicPr>
                <pic:blipFill>
                  <a:blip r:embed="rId1">
                    <a:extLst>
                      <a:ext uri="{28A0092B-C50C-407E-A947-70E740481C1C}">
                        <a14:useLocalDpi xmlns:a14="http://schemas.microsoft.com/office/drawing/2010/main" val="0"/>
                      </a:ext>
                    </a:extLst>
                  </a:blip>
                  <a:stretch>
                    <a:fillRect/>
                  </a:stretch>
                </pic:blipFill>
                <pic:spPr>
                  <a:xfrm>
                    <a:off x="0" y="0"/>
                    <a:ext cx="1244039" cy="911727"/>
                  </a:xfrm>
                  <a:prstGeom prst="ellipse">
                    <a:avLst/>
                  </a:prstGeom>
                  <a:ln>
                    <a:noFill/>
                  </a:ln>
                  <a:effectLst>
                    <a:softEdge rad="112500"/>
                  </a:effectLst>
                </pic:spPr>
              </pic:pic>
            </a:graphicData>
          </a:graphic>
        </wp:inline>
      </w:drawing>
    </w:r>
    <w:r>
      <w:rPr>
        <w:noProof/>
      </w:rPr>
      <w:t xml:space="preserve">                                                                                                    </w:t>
    </w:r>
    <w:r>
      <w:rPr>
        <w:noProof/>
      </w:rPr>
      <w:drawing>
        <wp:inline distT="0" distB="0" distL="0" distR="0" wp14:anchorId="2639E8E3" wp14:editId="4AC2AC3B">
          <wp:extent cx="2095500" cy="609600"/>
          <wp:effectExtent l="0" t="0" r="0" b="0"/>
          <wp:docPr id="4098" name="Picture 2" descr="The Y. For youth development, for healthy living, for social responsibility.">
            <a:extLst xmlns:a="http://schemas.openxmlformats.org/drawingml/2006/main">
              <a:ext uri="{FF2B5EF4-FFF2-40B4-BE49-F238E27FC236}">
                <a16:creationId xmlns:a16="http://schemas.microsoft.com/office/drawing/2014/main" id="{DD69EF6A-4F4F-47F7-9140-0700ADD567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The Y. For youth development, for healthy living, for social responsibility.">
                    <a:extLst>
                      <a:ext uri="{FF2B5EF4-FFF2-40B4-BE49-F238E27FC236}">
                        <a16:creationId xmlns:a16="http://schemas.microsoft.com/office/drawing/2014/main" id="{DD69EF6A-4F4F-47F7-9140-0700ADD56736}"/>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0" cy="6096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140D9"/>
    <w:multiLevelType w:val="hybridMultilevel"/>
    <w:tmpl w:val="E710D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63F2D"/>
    <w:multiLevelType w:val="hybridMultilevel"/>
    <w:tmpl w:val="F59CF14A"/>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 w15:restartNumberingAfterBreak="0">
    <w:nsid w:val="17DA4AB8"/>
    <w:multiLevelType w:val="hybridMultilevel"/>
    <w:tmpl w:val="75E67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5204E"/>
    <w:multiLevelType w:val="hybridMultilevel"/>
    <w:tmpl w:val="CAD0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66A57"/>
    <w:multiLevelType w:val="hybridMultilevel"/>
    <w:tmpl w:val="B5C00D3E"/>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DC42FBF"/>
    <w:multiLevelType w:val="hybridMultilevel"/>
    <w:tmpl w:val="F7841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27F03"/>
    <w:multiLevelType w:val="hybridMultilevel"/>
    <w:tmpl w:val="1034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5432D"/>
    <w:multiLevelType w:val="hybridMultilevel"/>
    <w:tmpl w:val="C88ACF0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53C1B42"/>
    <w:multiLevelType w:val="hybridMultilevel"/>
    <w:tmpl w:val="B9266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621F9"/>
    <w:multiLevelType w:val="hybridMultilevel"/>
    <w:tmpl w:val="C958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D0DC8"/>
    <w:multiLevelType w:val="hybridMultilevel"/>
    <w:tmpl w:val="CC0A387A"/>
    <w:lvl w:ilvl="0" w:tplc="04090001">
      <w:start w:val="1"/>
      <w:numFmt w:val="bullet"/>
      <w:lvlText w:val=""/>
      <w:lvlJc w:val="left"/>
      <w:pPr>
        <w:ind w:left="1035" w:hanging="360"/>
      </w:pPr>
      <w:rPr>
        <w:rFonts w:ascii="Symbol" w:hAnsi="Symbol"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11" w15:restartNumberingAfterBreak="0">
    <w:nsid w:val="291F3378"/>
    <w:multiLevelType w:val="hybridMultilevel"/>
    <w:tmpl w:val="3732E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8873DA"/>
    <w:multiLevelType w:val="hybridMultilevel"/>
    <w:tmpl w:val="89F05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B4F98"/>
    <w:multiLevelType w:val="hybridMultilevel"/>
    <w:tmpl w:val="9196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9F58F3"/>
    <w:multiLevelType w:val="hybridMultilevel"/>
    <w:tmpl w:val="D1C40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75C1D"/>
    <w:multiLevelType w:val="hybridMultilevel"/>
    <w:tmpl w:val="0B1CAAB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6" w15:restartNumberingAfterBreak="0">
    <w:nsid w:val="3C4737D0"/>
    <w:multiLevelType w:val="hybridMultilevel"/>
    <w:tmpl w:val="E5DCB4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AC5353"/>
    <w:multiLevelType w:val="hybridMultilevel"/>
    <w:tmpl w:val="5EF2EDE4"/>
    <w:lvl w:ilvl="0" w:tplc="04090001">
      <w:start w:val="1"/>
      <w:numFmt w:val="bullet"/>
      <w:lvlText w:val=""/>
      <w:lvlJc w:val="left"/>
      <w:pPr>
        <w:ind w:left="870" w:hanging="360"/>
      </w:pPr>
      <w:rPr>
        <w:rFonts w:ascii="Symbol" w:hAnsi="Symbol" w:hint="default"/>
      </w:rPr>
    </w:lvl>
    <w:lvl w:ilvl="1" w:tplc="04090003">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8" w15:restartNumberingAfterBreak="0">
    <w:nsid w:val="3D762474"/>
    <w:multiLevelType w:val="hybridMultilevel"/>
    <w:tmpl w:val="5C4E788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3F70642C"/>
    <w:multiLevelType w:val="hybridMultilevel"/>
    <w:tmpl w:val="A058C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1FB0F2B"/>
    <w:multiLevelType w:val="hybridMultilevel"/>
    <w:tmpl w:val="936AE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9A5C24"/>
    <w:multiLevelType w:val="hybridMultilevel"/>
    <w:tmpl w:val="6842402E"/>
    <w:lvl w:ilvl="0" w:tplc="A06E1C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411D8A"/>
    <w:multiLevelType w:val="hybridMultilevel"/>
    <w:tmpl w:val="68D8A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E6AAA"/>
    <w:multiLevelType w:val="hybridMultilevel"/>
    <w:tmpl w:val="9696771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4" w15:restartNumberingAfterBreak="0">
    <w:nsid w:val="496269E0"/>
    <w:multiLevelType w:val="hybridMultilevel"/>
    <w:tmpl w:val="949A736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4DCC4767"/>
    <w:multiLevelType w:val="hybridMultilevel"/>
    <w:tmpl w:val="A972262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D3555E"/>
    <w:multiLevelType w:val="hybridMultilevel"/>
    <w:tmpl w:val="1CDC9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3437F6"/>
    <w:multiLevelType w:val="hybridMultilevel"/>
    <w:tmpl w:val="3B78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A310B1"/>
    <w:multiLevelType w:val="hybridMultilevel"/>
    <w:tmpl w:val="EE76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A60E89"/>
    <w:multiLevelType w:val="hybridMultilevel"/>
    <w:tmpl w:val="69569C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D15A71"/>
    <w:multiLevelType w:val="hybridMultilevel"/>
    <w:tmpl w:val="B422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82B85"/>
    <w:multiLevelType w:val="hybridMultilevel"/>
    <w:tmpl w:val="78720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9FE783E"/>
    <w:multiLevelType w:val="hybridMultilevel"/>
    <w:tmpl w:val="0360F6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DB1DFC"/>
    <w:multiLevelType w:val="multilevel"/>
    <w:tmpl w:val="0DC6B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F57524"/>
    <w:multiLevelType w:val="hybridMultilevel"/>
    <w:tmpl w:val="C09A8C1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5" w15:restartNumberingAfterBreak="0">
    <w:nsid w:val="72865350"/>
    <w:multiLevelType w:val="hybridMultilevel"/>
    <w:tmpl w:val="D8E6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774BF"/>
    <w:multiLevelType w:val="multilevel"/>
    <w:tmpl w:val="05CA9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DD01AD"/>
    <w:multiLevelType w:val="multilevel"/>
    <w:tmpl w:val="EB98B5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EC92832"/>
    <w:multiLevelType w:val="hybridMultilevel"/>
    <w:tmpl w:val="C37C0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FF66303"/>
    <w:multiLevelType w:val="hybridMultilevel"/>
    <w:tmpl w:val="CDE8F6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20"/>
  </w:num>
  <w:num w:numId="2">
    <w:abstractNumId w:val="2"/>
  </w:num>
  <w:num w:numId="3">
    <w:abstractNumId w:val="38"/>
  </w:num>
  <w:num w:numId="4">
    <w:abstractNumId w:val="16"/>
  </w:num>
  <w:num w:numId="5">
    <w:abstractNumId w:val="27"/>
  </w:num>
  <w:num w:numId="6">
    <w:abstractNumId w:val="19"/>
  </w:num>
  <w:num w:numId="7">
    <w:abstractNumId w:val="39"/>
  </w:num>
  <w:num w:numId="8">
    <w:abstractNumId w:val="18"/>
  </w:num>
  <w:num w:numId="9">
    <w:abstractNumId w:val="4"/>
  </w:num>
  <w:num w:numId="10">
    <w:abstractNumId w:val="34"/>
  </w:num>
  <w:num w:numId="11">
    <w:abstractNumId w:val="24"/>
  </w:num>
  <w:num w:numId="12">
    <w:abstractNumId w:val="1"/>
  </w:num>
  <w:num w:numId="13">
    <w:abstractNumId w:val="17"/>
  </w:num>
  <w:num w:numId="14">
    <w:abstractNumId w:val="7"/>
  </w:num>
  <w:num w:numId="15">
    <w:abstractNumId w:val="8"/>
  </w:num>
  <w:num w:numId="16">
    <w:abstractNumId w:val="11"/>
  </w:num>
  <w:num w:numId="17">
    <w:abstractNumId w:val="3"/>
  </w:num>
  <w:num w:numId="18">
    <w:abstractNumId w:val="26"/>
  </w:num>
  <w:num w:numId="19">
    <w:abstractNumId w:val="35"/>
  </w:num>
  <w:num w:numId="20">
    <w:abstractNumId w:val="14"/>
  </w:num>
  <w:num w:numId="21">
    <w:abstractNumId w:val="23"/>
  </w:num>
  <w:num w:numId="22">
    <w:abstractNumId w:val="10"/>
  </w:num>
  <w:num w:numId="23">
    <w:abstractNumId w:val="15"/>
  </w:num>
  <w:num w:numId="24">
    <w:abstractNumId w:val="29"/>
  </w:num>
  <w:num w:numId="25">
    <w:abstractNumId w:val="9"/>
  </w:num>
  <w:num w:numId="26">
    <w:abstractNumId w:val="28"/>
  </w:num>
  <w:num w:numId="27">
    <w:abstractNumId w:val="0"/>
  </w:num>
  <w:num w:numId="28">
    <w:abstractNumId w:val="22"/>
  </w:num>
  <w:num w:numId="29">
    <w:abstractNumId w:val="25"/>
  </w:num>
  <w:num w:numId="30">
    <w:abstractNumId w:val="32"/>
  </w:num>
  <w:num w:numId="31">
    <w:abstractNumId w:val="31"/>
  </w:num>
  <w:num w:numId="32">
    <w:abstractNumId w:val="5"/>
  </w:num>
  <w:num w:numId="33">
    <w:abstractNumId w:val="12"/>
  </w:num>
  <w:num w:numId="34">
    <w:abstractNumId w:val="37"/>
  </w:num>
  <w:num w:numId="35">
    <w:abstractNumId w:val="36"/>
  </w:num>
  <w:num w:numId="36">
    <w:abstractNumId w:val="33"/>
  </w:num>
  <w:num w:numId="37">
    <w:abstractNumId w:val="30"/>
  </w:num>
  <w:num w:numId="38">
    <w:abstractNumId w:val="6"/>
  </w:num>
  <w:num w:numId="39">
    <w:abstractNumId w:val="1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NTc3MjKwNDY0NTZQ0lEKTi0uzszPAykwNakFAFDFqTgtAAAA"/>
  </w:docVars>
  <w:rsids>
    <w:rsidRoot w:val="00070D73"/>
    <w:rsid w:val="00003F2D"/>
    <w:rsid w:val="0001164B"/>
    <w:rsid w:val="000262DA"/>
    <w:rsid w:val="00027B82"/>
    <w:rsid w:val="000405F1"/>
    <w:rsid w:val="00041C60"/>
    <w:rsid w:val="00044322"/>
    <w:rsid w:val="000507C7"/>
    <w:rsid w:val="00066199"/>
    <w:rsid w:val="00066BBF"/>
    <w:rsid w:val="00070336"/>
    <w:rsid w:val="00070D73"/>
    <w:rsid w:val="0007200D"/>
    <w:rsid w:val="00074387"/>
    <w:rsid w:val="00080FF5"/>
    <w:rsid w:val="00094ABF"/>
    <w:rsid w:val="00096FC3"/>
    <w:rsid w:val="000B0938"/>
    <w:rsid w:val="000C3C42"/>
    <w:rsid w:val="000D630F"/>
    <w:rsid w:val="000D64D2"/>
    <w:rsid w:val="000E0314"/>
    <w:rsid w:val="000F060E"/>
    <w:rsid w:val="000F166F"/>
    <w:rsid w:val="000F58DA"/>
    <w:rsid w:val="00105378"/>
    <w:rsid w:val="001152BE"/>
    <w:rsid w:val="001159E3"/>
    <w:rsid w:val="00115FBF"/>
    <w:rsid w:val="00122220"/>
    <w:rsid w:val="0013036A"/>
    <w:rsid w:val="0013502F"/>
    <w:rsid w:val="0014433B"/>
    <w:rsid w:val="001447B1"/>
    <w:rsid w:val="00150B38"/>
    <w:rsid w:val="001541DE"/>
    <w:rsid w:val="0015476F"/>
    <w:rsid w:val="001552DE"/>
    <w:rsid w:val="001631DD"/>
    <w:rsid w:val="00174B9C"/>
    <w:rsid w:val="00181657"/>
    <w:rsid w:val="00191F03"/>
    <w:rsid w:val="001B1202"/>
    <w:rsid w:val="001B46D9"/>
    <w:rsid w:val="001C17B1"/>
    <w:rsid w:val="001C34CB"/>
    <w:rsid w:val="001C3A04"/>
    <w:rsid w:val="001D051B"/>
    <w:rsid w:val="001E1183"/>
    <w:rsid w:val="001E2E62"/>
    <w:rsid w:val="001E4BF4"/>
    <w:rsid w:val="001F37F9"/>
    <w:rsid w:val="00201FB2"/>
    <w:rsid w:val="00203E22"/>
    <w:rsid w:val="00214C47"/>
    <w:rsid w:val="00220DA0"/>
    <w:rsid w:val="00230D7D"/>
    <w:rsid w:val="00231214"/>
    <w:rsid w:val="00241DCA"/>
    <w:rsid w:val="002467B7"/>
    <w:rsid w:val="002503B4"/>
    <w:rsid w:val="00251A0F"/>
    <w:rsid w:val="002526E0"/>
    <w:rsid w:val="002534D9"/>
    <w:rsid w:val="00263FCC"/>
    <w:rsid w:val="00275CA7"/>
    <w:rsid w:val="00287E1B"/>
    <w:rsid w:val="002951B1"/>
    <w:rsid w:val="002953E2"/>
    <w:rsid w:val="002A014A"/>
    <w:rsid w:val="002A29C4"/>
    <w:rsid w:val="002B1EB9"/>
    <w:rsid w:val="002B55E5"/>
    <w:rsid w:val="002C2BFE"/>
    <w:rsid w:val="002C3B0E"/>
    <w:rsid w:val="002C6DB8"/>
    <w:rsid w:val="002D0BC6"/>
    <w:rsid w:val="002D1808"/>
    <w:rsid w:val="002F1F55"/>
    <w:rsid w:val="002F2B50"/>
    <w:rsid w:val="00301CC6"/>
    <w:rsid w:val="00301CDF"/>
    <w:rsid w:val="00302B18"/>
    <w:rsid w:val="00311B93"/>
    <w:rsid w:val="0032059E"/>
    <w:rsid w:val="003216C7"/>
    <w:rsid w:val="00325BAC"/>
    <w:rsid w:val="003278A4"/>
    <w:rsid w:val="0033085F"/>
    <w:rsid w:val="003308D0"/>
    <w:rsid w:val="00331D18"/>
    <w:rsid w:val="00335D0C"/>
    <w:rsid w:val="00345820"/>
    <w:rsid w:val="00361D05"/>
    <w:rsid w:val="003664ED"/>
    <w:rsid w:val="00367312"/>
    <w:rsid w:val="00372BA9"/>
    <w:rsid w:val="00382761"/>
    <w:rsid w:val="00382FFD"/>
    <w:rsid w:val="00383689"/>
    <w:rsid w:val="003930AB"/>
    <w:rsid w:val="003A2B29"/>
    <w:rsid w:val="003A2C7A"/>
    <w:rsid w:val="003A2F33"/>
    <w:rsid w:val="003A4666"/>
    <w:rsid w:val="003A7D47"/>
    <w:rsid w:val="003B15E6"/>
    <w:rsid w:val="003B3651"/>
    <w:rsid w:val="003D15DA"/>
    <w:rsid w:val="003D3097"/>
    <w:rsid w:val="003E03B3"/>
    <w:rsid w:val="003E64C2"/>
    <w:rsid w:val="003F2599"/>
    <w:rsid w:val="00431018"/>
    <w:rsid w:val="00440150"/>
    <w:rsid w:val="004450A4"/>
    <w:rsid w:val="00454E14"/>
    <w:rsid w:val="0045533D"/>
    <w:rsid w:val="0047380F"/>
    <w:rsid w:val="004904EE"/>
    <w:rsid w:val="004B447F"/>
    <w:rsid w:val="004E4BFE"/>
    <w:rsid w:val="004E6AF8"/>
    <w:rsid w:val="004F008C"/>
    <w:rsid w:val="004F1A17"/>
    <w:rsid w:val="004F2986"/>
    <w:rsid w:val="004F47BA"/>
    <w:rsid w:val="00510641"/>
    <w:rsid w:val="00511311"/>
    <w:rsid w:val="0051493C"/>
    <w:rsid w:val="00515B58"/>
    <w:rsid w:val="00516301"/>
    <w:rsid w:val="0052271D"/>
    <w:rsid w:val="00522DF4"/>
    <w:rsid w:val="0053777A"/>
    <w:rsid w:val="00543C86"/>
    <w:rsid w:val="00552961"/>
    <w:rsid w:val="0056178D"/>
    <w:rsid w:val="005628AD"/>
    <w:rsid w:val="005874B3"/>
    <w:rsid w:val="00592134"/>
    <w:rsid w:val="005A14F3"/>
    <w:rsid w:val="005B06A4"/>
    <w:rsid w:val="005C04CC"/>
    <w:rsid w:val="005C16F8"/>
    <w:rsid w:val="005C2AC6"/>
    <w:rsid w:val="005C3ECD"/>
    <w:rsid w:val="005C6CAC"/>
    <w:rsid w:val="005D03BB"/>
    <w:rsid w:val="005D1644"/>
    <w:rsid w:val="005E3F0B"/>
    <w:rsid w:val="005F6BDC"/>
    <w:rsid w:val="0060785E"/>
    <w:rsid w:val="00633C2D"/>
    <w:rsid w:val="00640FB1"/>
    <w:rsid w:val="00643E61"/>
    <w:rsid w:val="00654EAD"/>
    <w:rsid w:val="006623D6"/>
    <w:rsid w:val="006645F8"/>
    <w:rsid w:val="00664DEC"/>
    <w:rsid w:val="00665533"/>
    <w:rsid w:val="00667C32"/>
    <w:rsid w:val="0067027C"/>
    <w:rsid w:val="006A4D87"/>
    <w:rsid w:val="006B4858"/>
    <w:rsid w:val="006E0694"/>
    <w:rsid w:val="006E1430"/>
    <w:rsid w:val="006E79D2"/>
    <w:rsid w:val="006F4000"/>
    <w:rsid w:val="007065E2"/>
    <w:rsid w:val="007076A6"/>
    <w:rsid w:val="00717D70"/>
    <w:rsid w:val="00730C8F"/>
    <w:rsid w:val="007340B8"/>
    <w:rsid w:val="007357C2"/>
    <w:rsid w:val="00741790"/>
    <w:rsid w:val="00757117"/>
    <w:rsid w:val="00760339"/>
    <w:rsid w:val="007608C3"/>
    <w:rsid w:val="0076323B"/>
    <w:rsid w:val="00777936"/>
    <w:rsid w:val="007840F7"/>
    <w:rsid w:val="007863B5"/>
    <w:rsid w:val="007934B6"/>
    <w:rsid w:val="00797E9A"/>
    <w:rsid w:val="007A11BE"/>
    <w:rsid w:val="007A33CA"/>
    <w:rsid w:val="007A5421"/>
    <w:rsid w:val="007B14A7"/>
    <w:rsid w:val="007B457A"/>
    <w:rsid w:val="007B7EF8"/>
    <w:rsid w:val="007C4FD5"/>
    <w:rsid w:val="007C704E"/>
    <w:rsid w:val="007D2362"/>
    <w:rsid w:val="007D3C48"/>
    <w:rsid w:val="007F04DF"/>
    <w:rsid w:val="007F62F4"/>
    <w:rsid w:val="007F6852"/>
    <w:rsid w:val="0080015B"/>
    <w:rsid w:val="00803FCC"/>
    <w:rsid w:val="0080421D"/>
    <w:rsid w:val="00807B90"/>
    <w:rsid w:val="0082421B"/>
    <w:rsid w:val="00826C5F"/>
    <w:rsid w:val="00827033"/>
    <w:rsid w:val="0083105B"/>
    <w:rsid w:val="00842B02"/>
    <w:rsid w:val="008825CE"/>
    <w:rsid w:val="0088365B"/>
    <w:rsid w:val="008A3576"/>
    <w:rsid w:val="008D69DC"/>
    <w:rsid w:val="008E1B77"/>
    <w:rsid w:val="008E1D03"/>
    <w:rsid w:val="008E434B"/>
    <w:rsid w:val="008E6121"/>
    <w:rsid w:val="008F0DAD"/>
    <w:rsid w:val="00901B85"/>
    <w:rsid w:val="009107F2"/>
    <w:rsid w:val="00910A33"/>
    <w:rsid w:val="0093075D"/>
    <w:rsid w:val="00940384"/>
    <w:rsid w:val="00941A77"/>
    <w:rsid w:val="009434F5"/>
    <w:rsid w:val="00944215"/>
    <w:rsid w:val="0094782B"/>
    <w:rsid w:val="009510CA"/>
    <w:rsid w:val="0095255E"/>
    <w:rsid w:val="0095293A"/>
    <w:rsid w:val="00955235"/>
    <w:rsid w:val="00960A29"/>
    <w:rsid w:val="00961ECF"/>
    <w:rsid w:val="0096323C"/>
    <w:rsid w:val="009653A3"/>
    <w:rsid w:val="00967321"/>
    <w:rsid w:val="00967487"/>
    <w:rsid w:val="00992EA6"/>
    <w:rsid w:val="009A7B3F"/>
    <w:rsid w:val="009C4098"/>
    <w:rsid w:val="009D088A"/>
    <w:rsid w:val="009D20B8"/>
    <w:rsid w:val="009D61DF"/>
    <w:rsid w:val="009D6938"/>
    <w:rsid w:val="009E02C4"/>
    <w:rsid w:val="009E4FF4"/>
    <w:rsid w:val="009E6F82"/>
    <w:rsid w:val="009F0763"/>
    <w:rsid w:val="009F07F2"/>
    <w:rsid w:val="00A00759"/>
    <w:rsid w:val="00A011C7"/>
    <w:rsid w:val="00A053BC"/>
    <w:rsid w:val="00A05A82"/>
    <w:rsid w:val="00A1772B"/>
    <w:rsid w:val="00A27C65"/>
    <w:rsid w:val="00A370AB"/>
    <w:rsid w:val="00A379D0"/>
    <w:rsid w:val="00A4164F"/>
    <w:rsid w:val="00A43E72"/>
    <w:rsid w:val="00A45070"/>
    <w:rsid w:val="00A51548"/>
    <w:rsid w:val="00A51A91"/>
    <w:rsid w:val="00A654E6"/>
    <w:rsid w:val="00A6793B"/>
    <w:rsid w:val="00A82248"/>
    <w:rsid w:val="00A90D09"/>
    <w:rsid w:val="00A9619C"/>
    <w:rsid w:val="00A97977"/>
    <w:rsid w:val="00AA48CF"/>
    <w:rsid w:val="00AA71B5"/>
    <w:rsid w:val="00AB610D"/>
    <w:rsid w:val="00AC2D51"/>
    <w:rsid w:val="00AC67DF"/>
    <w:rsid w:val="00AF0696"/>
    <w:rsid w:val="00AF1D2B"/>
    <w:rsid w:val="00AF22F6"/>
    <w:rsid w:val="00AF5C4D"/>
    <w:rsid w:val="00AF6322"/>
    <w:rsid w:val="00B13D76"/>
    <w:rsid w:val="00B1421A"/>
    <w:rsid w:val="00B14C67"/>
    <w:rsid w:val="00B21C8C"/>
    <w:rsid w:val="00B23C06"/>
    <w:rsid w:val="00B4322E"/>
    <w:rsid w:val="00B50BF2"/>
    <w:rsid w:val="00B63266"/>
    <w:rsid w:val="00B6606A"/>
    <w:rsid w:val="00B803AD"/>
    <w:rsid w:val="00B90407"/>
    <w:rsid w:val="00B9126C"/>
    <w:rsid w:val="00B948F2"/>
    <w:rsid w:val="00B956E7"/>
    <w:rsid w:val="00B960D9"/>
    <w:rsid w:val="00BA172F"/>
    <w:rsid w:val="00BA5DE2"/>
    <w:rsid w:val="00BC6EB2"/>
    <w:rsid w:val="00BD1B26"/>
    <w:rsid w:val="00C02CBE"/>
    <w:rsid w:val="00C25949"/>
    <w:rsid w:val="00C47544"/>
    <w:rsid w:val="00C60510"/>
    <w:rsid w:val="00C63F8F"/>
    <w:rsid w:val="00C72D59"/>
    <w:rsid w:val="00C76C63"/>
    <w:rsid w:val="00C77491"/>
    <w:rsid w:val="00C92960"/>
    <w:rsid w:val="00CA1A98"/>
    <w:rsid w:val="00CB1926"/>
    <w:rsid w:val="00CB76AA"/>
    <w:rsid w:val="00CC25C5"/>
    <w:rsid w:val="00CE4E3C"/>
    <w:rsid w:val="00CF0E7D"/>
    <w:rsid w:val="00CF45DA"/>
    <w:rsid w:val="00D004C9"/>
    <w:rsid w:val="00D06A35"/>
    <w:rsid w:val="00D111D8"/>
    <w:rsid w:val="00D15807"/>
    <w:rsid w:val="00D3291C"/>
    <w:rsid w:val="00D32B4F"/>
    <w:rsid w:val="00D407D5"/>
    <w:rsid w:val="00D41EAA"/>
    <w:rsid w:val="00D46B5A"/>
    <w:rsid w:val="00D52CC4"/>
    <w:rsid w:val="00D54DD2"/>
    <w:rsid w:val="00D6065E"/>
    <w:rsid w:val="00D620DE"/>
    <w:rsid w:val="00D742E6"/>
    <w:rsid w:val="00D74309"/>
    <w:rsid w:val="00D75631"/>
    <w:rsid w:val="00D87516"/>
    <w:rsid w:val="00DA61E5"/>
    <w:rsid w:val="00DB3F89"/>
    <w:rsid w:val="00DB7CAF"/>
    <w:rsid w:val="00DD5E54"/>
    <w:rsid w:val="00DE25DE"/>
    <w:rsid w:val="00DE2BCB"/>
    <w:rsid w:val="00DF6B64"/>
    <w:rsid w:val="00DF6F53"/>
    <w:rsid w:val="00E04B9C"/>
    <w:rsid w:val="00E138AD"/>
    <w:rsid w:val="00E17780"/>
    <w:rsid w:val="00E2096F"/>
    <w:rsid w:val="00E31911"/>
    <w:rsid w:val="00E34082"/>
    <w:rsid w:val="00E40B7B"/>
    <w:rsid w:val="00E57DC0"/>
    <w:rsid w:val="00E62226"/>
    <w:rsid w:val="00E72D97"/>
    <w:rsid w:val="00E75215"/>
    <w:rsid w:val="00E75E78"/>
    <w:rsid w:val="00E87BD8"/>
    <w:rsid w:val="00E93D43"/>
    <w:rsid w:val="00EA392B"/>
    <w:rsid w:val="00EA5107"/>
    <w:rsid w:val="00EA7FF2"/>
    <w:rsid w:val="00EB08A7"/>
    <w:rsid w:val="00EC0190"/>
    <w:rsid w:val="00EC6066"/>
    <w:rsid w:val="00ED0771"/>
    <w:rsid w:val="00ED11CF"/>
    <w:rsid w:val="00ED395A"/>
    <w:rsid w:val="00EF0F7F"/>
    <w:rsid w:val="00EF5D97"/>
    <w:rsid w:val="00F00878"/>
    <w:rsid w:val="00F014F0"/>
    <w:rsid w:val="00F11FF8"/>
    <w:rsid w:val="00F176EF"/>
    <w:rsid w:val="00F21F7E"/>
    <w:rsid w:val="00F25916"/>
    <w:rsid w:val="00F25FB6"/>
    <w:rsid w:val="00F261AB"/>
    <w:rsid w:val="00F263B3"/>
    <w:rsid w:val="00F35974"/>
    <w:rsid w:val="00F36DF0"/>
    <w:rsid w:val="00F6068F"/>
    <w:rsid w:val="00F73504"/>
    <w:rsid w:val="00F91B94"/>
    <w:rsid w:val="00F932B4"/>
    <w:rsid w:val="00F9587A"/>
    <w:rsid w:val="00FA78E4"/>
    <w:rsid w:val="00FB3D25"/>
    <w:rsid w:val="00FB61DC"/>
    <w:rsid w:val="00FF1D39"/>
    <w:rsid w:val="00FF6B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68F57"/>
  <w15:chartTrackingRefBased/>
  <w15:docId w15:val="{6B9F38D6-E792-48C5-AECF-D2FBB15F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D7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0D73"/>
    <w:pPr>
      <w:spacing w:after="0" w:line="240" w:lineRule="auto"/>
    </w:pPr>
  </w:style>
  <w:style w:type="paragraph" w:styleId="ListParagraph">
    <w:name w:val="List Paragraph"/>
    <w:basedOn w:val="Normal"/>
    <w:uiPriority w:val="34"/>
    <w:qFormat/>
    <w:rsid w:val="00070D73"/>
    <w:pPr>
      <w:ind w:left="720"/>
      <w:contextualSpacing/>
    </w:pPr>
  </w:style>
  <w:style w:type="paragraph" w:styleId="Header">
    <w:name w:val="header"/>
    <w:basedOn w:val="Normal"/>
    <w:link w:val="HeaderChar"/>
    <w:uiPriority w:val="99"/>
    <w:unhideWhenUsed/>
    <w:rsid w:val="00664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DEC"/>
  </w:style>
  <w:style w:type="paragraph" w:styleId="Footer">
    <w:name w:val="footer"/>
    <w:basedOn w:val="Normal"/>
    <w:link w:val="FooterChar"/>
    <w:uiPriority w:val="99"/>
    <w:unhideWhenUsed/>
    <w:rsid w:val="00664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DEC"/>
  </w:style>
  <w:style w:type="paragraph" w:customStyle="1" w:styleId="Default">
    <w:name w:val="Default"/>
    <w:rsid w:val="00174B9C"/>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5D16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644"/>
    <w:rPr>
      <w:rFonts w:ascii="Segoe UI" w:hAnsi="Segoe UI" w:cs="Segoe UI"/>
      <w:sz w:val="18"/>
      <w:szCs w:val="18"/>
    </w:rPr>
  </w:style>
  <w:style w:type="character" w:styleId="Hyperlink">
    <w:name w:val="Hyperlink"/>
    <w:basedOn w:val="DefaultParagraphFont"/>
    <w:uiPriority w:val="99"/>
    <w:semiHidden/>
    <w:unhideWhenUsed/>
    <w:rsid w:val="005D03BB"/>
    <w:rPr>
      <w:color w:val="0000FF"/>
      <w:u w:val="single"/>
    </w:rPr>
  </w:style>
  <w:style w:type="paragraph" w:styleId="PlainText">
    <w:name w:val="Plain Text"/>
    <w:basedOn w:val="Normal"/>
    <w:link w:val="PlainTextChar"/>
    <w:uiPriority w:val="99"/>
    <w:semiHidden/>
    <w:unhideWhenUsed/>
    <w:rsid w:val="003664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3664E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092929">
      <w:bodyDiv w:val="1"/>
      <w:marLeft w:val="0"/>
      <w:marRight w:val="0"/>
      <w:marTop w:val="0"/>
      <w:marBottom w:val="0"/>
      <w:divBdr>
        <w:top w:val="none" w:sz="0" w:space="0" w:color="auto"/>
        <w:left w:val="none" w:sz="0" w:space="0" w:color="auto"/>
        <w:bottom w:val="none" w:sz="0" w:space="0" w:color="auto"/>
        <w:right w:val="none" w:sz="0" w:space="0" w:color="auto"/>
      </w:divBdr>
    </w:div>
    <w:div w:id="394209078">
      <w:bodyDiv w:val="1"/>
      <w:marLeft w:val="0"/>
      <w:marRight w:val="0"/>
      <w:marTop w:val="0"/>
      <w:marBottom w:val="0"/>
      <w:divBdr>
        <w:top w:val="none" w:sz="0" w:space="0" w:color="auto"/>
        <w:left w:val="none" w:sz="0" w:space="0" w:color="auto"/>
        <w:bottom w:val="none" w:sz="0" w:space="0" w:color="auto"/>
        <w:right w:val="none" w:sz="0" w:space="0" w:color="auto"/>
      </w:divBdr>
    </w:div>
    <w:div w:id="456532167">
      <w:bodyDiv w:val="1"/>
      <w:marLeft w:val="0"/>
      <w:marRight w:val="0"/>
      <w:marTop w:val="0"/>
      <w:marBottom w:val="0"/>
      <w:divBdr>
        <w:top w:val="none" w:sz="0" w:space="0" w:color="auto"/>
        <w:left w:val="none" w:sz="0" w:space="0" w:color="auto"/>
        <w:bottom w:val="none" w:sz="0" w:space="0" w:color="auto"/>
        <w:right w:val="none" w:sz="0" w:space="0" w:color="auto"/>
      </w:divBdr>
    </w:div>
    <w:div w:id="470640112">
      <w:bodyDiv w:val="1"/>
      <w:marLeft w:val="0"/>
      <w:marRight w:val="0"/>
      <w:marTop w:val="0"/>
      <w:marBottom w:val="0"/>
      <w:divBdr>
        <w:top w:val="none" w:sz="0" w:space="0" w:color="auto"/>
        <w:left w:val="none" w:sz="0" w:space="0" w:color="auto"/>
        <w:bottom w:val="none" w:sz="0" w:space="0" w:color="auto"/>
        <w:right w:val="none" w:sz="0" w:space="0" w:color="auto"/>
      </w:divBdr>
    </w:div>
    <w:div w:id="534659162">
      <w:bodyDiv w:val="1"/>
      <w:marLeft w:val="0"/>
      <w:marRight w:val="0"/>
      <w:marTop w:val="0"/>
      <w:marBottom w:val="0"/>
      <w:divBdr>
        <w:top w:val="none" w:sz="0" w:space="0" w:color="auto"/>
        <w:left w:val="none" w:sz="0" w:space="0" w:color="auto"/>
        <w:bottom w:val="none" w:sz="0" w:space="0" w:color="auto"/>
        <w:right w:val="none" w:sz="0" w:space="0" w:color="auto"/>
      </w:divBdr>
    </w:div>
    <w:div w:id="550725097">
      <w:bodyDiv w:val="1"/>
      <w:marLeft w:val="0"/>
      <w:marRight w:val="0"/>
      <w:marTop w:val="0"/>
      <w:marBottom w:val="0"/>
      <w:divBdr>
        <w:top w:val="none" w:sz="0" w:space="0" w:color="auto"/>
        <w:left w:val="none" w:sz="0" w:space="0" w:color="auto"/>
        <w:bottom w:val="none" w:sz="0" w:space="0" w:color="auto"/>
        <w:right w:val="none" w:sz="0" w:space="0" w:color="auto"/>
      </w:divBdr>
    </w:div>
    <w:div w:id="560023764">
      <w:bodyDiv w:val="1"/>
      <w:marLeft w:val="0"/>
      <w:marRight w:val="0"/>
      <w:marTop w:val="0"/>
      <w:marBottom w:val="0"/>
      <w:divBdr>
        <w:top w:val="none" w:sz="0" w:space="0" w:color="auto"/>
        <w:left w:val="none" w:sz="0" w:space="0" w:color="auto"/>
        <w:bottom w:val="none" w:sz="0" w:space="0" w:color="auto"/>
        <w:right w:val="none" w:sz="0" w:space="0" w:color="auto"/>
      </w:divBdr>
    </w:div>
    <w:div w:id="683476316">
      <w:bodyDiv w:val="1"/>
      <w:marLeft w:val="0"/>
      <w:marRight w:val="0"/>
      <w:marTop w:val="0"/>
      <w:marBottom w:val="0"/>
      <w:divBdr>
        <w:top w:val="none" w:sz="0" w:space="0" w:color="auto"/>
        <w:left w:val="none" w:sz="0" w:space="0" w:color="auto"/>
        <w:bottom w:val="none" w:sz="0" w:space="0" w:color="auto"/>
        <w:right w:val="none" w:sz="0" w:space="0" w:color="auto"/>
      </w:divBdr>
    </w:div>
    <w:div w:id="796678866">
      <w:bodyDiv w:val="1"/>
      <w:marLeft w:val="0"/>
      <w:marRight w:val="0"/>
      <w:marTop w:val="0"/>
      <w:marBottom w:val="0"/>
      <w:divBdr>
        <w:top w:val="none" w:sz="0" w:space="0" w:color="auto"/>
        <w:left w:val="none" w:sz="0" w:space="0" w:color="auto"/>
        <w:bottom w:val="none" w:sz="0" w:space="0" w:color="auto"/>
        <w:right w:val="none" w:sz="0" w:space="0" w:color="auto"/>
      </w:divBdr>
    </w:div>
    <w:div w:id="1136218754">
      <w:bodyDiv w:val="1"/>
      <w:marLeft w:val="0"/>
      <w:marRight w:val="0"/>
      <w:marTop w:val="0"/>
      <w:marBottom w:val="0"/>
      <w:divBdr>
        <w:top w:val="none" w:sz="0" w:space="0" w:color="auto"/>
        <w:left w:val="none" w:sz="0" w:space="0" w:color="auto"/>
        <w:bottom w:val="none" w:sz="0" w:space="0" w:color="auto"/>
        <w:right w:val="none" w:sz="0" w:space="0" w:color="auto"/>
      </w:divBdr>
    </w:div>
    <w:div w:id="1191802412">
      <w:bodyDiv w:val="1"/>
      <w:marLeft w:val="0"/>
      <w:marRight w:val="0"/>
      <w:marTop w:val="0"/>
      <w:marBottom w:val="0"/>
      <w:divBdr>
        <w:top w:val="none" w:sz="0" w:space="0" w:color="auto"/>
        <w:left w:val="none" w:sz="0" w:space="0" w:color="auto"/>
        <w:bottom w:val="none" w:sz="0" w:space="0" w:color="auto"/>
        <w:right w:val="none" w:sz="0" w:space="0" w:color="auto"/>
      </w:divBdr>
    </w:div>
    <w:div w:id="1305698298">
      <w:bodyDiv w:val="1"/>
      <w:marLeft w:val="0"/>
      <w:marRight w:val="0"/>
      <w:marTop w:val="0"/>
      <w:marBottom w:val="0"/>
      <w:divBdr>
        <w:top w:val="none" w:sz="0" w:space="0" w:color="auto"/>
        <w:left w:val="none" w:sz="0" w:space="0" w:color="auto"/>
        <w:bottom w:val="none" w:sz="0" w:space="0" w:color="auto"/>
        <w:right w:val="none" w:sz="0" w:space="0" w:color="auto"/>
      </w:divBdr>
    </w:div>
    <w:div w:id="1428579738">
      <w:bodyDiv w:val="1"/>
      <w:marLeft w:val="0"/>
      <w:marRight w:val="0"/>
      <w:marTop w:val="0"/>
      <w:marBottom w:val="0"/>
      <w:divBdr>
        <w:top w:val="none" w:sz="0" w:space="0" w:color="auto"/>
        <w:left w:val="none" w:sz="0" w:space="0" w:color="auto"/>
        <w:bottom w:val="none" w:sz="0" w:space="0" w:color="auto"/>
        <w:right w:val="none" w:sz="0" w:space="0" w:color="auto"/>
      </w:divBdr>
    </w:div>
    <w:div w:id="162824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5383-A729-4D59-8DF0-8B0B2DF03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ey, Jerry</dc:creator>
  <cp:keywords/>
  <dc:description/>
  <cp:lastModifiedBy>Foley, Jerry</cp:lastModifiedBy>
  <cp:revision>5</cp:revision>
  <cp:lastPrinted>2020-03-09T21:46:00Z</cp:lastPrinted>
  <dcterms:created xsi:type="dcterms:W3CDTF">2021-12-09T15:25:00Z</dcterms:created>
  <dcterms:modified xsi:type="dcterms:W3CDTF">2021-12-15T17:58:00Z</dcterms:modified>
</cp:coreProperties>
</file>